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ED565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0C7D6E8B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PLANNING AND ZONING COMMISSION MEETING</w:t>
      </w:r>
    </w:p>
    <w:p w14:paraId="43067EB9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CITY HALL COUNCIL CHAMBERS</w:t>
      </w:r>
    </w:p>
    <w:p w14:paraId="6B3849D5" w14:textId="0B4C15C2" w:rsidR="009E268A" w:rsidRDefault="000F6413" w:rsidP="00F15F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950E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7BE1">
        <w:rPr>
          <w:rFonts w:ascii="Times New Roman" w:hAnsi="Times New Roman" w:cs="Times New Roman"/>
          <w:b/>
          <w:sz w:val="24"/>
          <w:szCs w:val="24"/>
        </w:rPr>
        <w:t>MARCH</w:t>
      </w:r>
      <w:r w:rsidR="00B876BB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D97317">
        <w:rPr>
          <w:rFonts w:ascii="Times New Roman" w:hAnsi="Times New Roman" w:cs="Times New Roman"/>
          <w:b/>
          <w:sz w:val="24"/>
          <w:szCs w:val="24"/>
        </w:rPr>
        <w:t>0</w:t>
      </w:r>
      <w:r w:rsidR="00492C4F">
        <w:rPr>
          <w:rFonts w:ascii="Times New Roman" w:hAnsi="Times New Roman" w:cs="Times New Roman"/>
          <w:b/>
          <w:sz w:val="24"/>
          <w:szCs w:val="24"/>
        </w:rPr>
        <w:t>,</w:t>
      </w:r>
      <w:r w:rsidR="00C443C1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B876BB">
        <w:rPr>
          <w:rFonts w:ascii="Times New Roman" w:hAnsi="Times New Roman" w:cs="Times New Roman"/>
          <w:b/>
          <w:sz w:val="24"/>
          <w:szCs w:val="24"/>
        </w:rPr>
        <w:t>6</w:t>
      </w:r>
    </w:p>
    <w:p w14:paraId="69756D48" w14:textId="77777777" w:rsidR="009E268A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EE5B91" w14:textId="77777777" w:rsidR="009E268A" w:rsidRDefault="009E268A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  <w:u w:val="single"/>
        </w:rPr>
        <w:t>Presiding:</w:t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  <w:t>Russell Schmidt</w:t>
      </w:r>
      <w:r w:rsidRPr="006A0835">
        <w:rPr>
          <w:rFonts w:ascii="Times New Roman" w:hAnsi="Times New Roman" w:cs="Times New Roman"/>
          <w:b/>
          <w:sz w:val="24"/>
          <w:szCs w:val="24"/>
        </w:rPr>
        <w:t>, Chairperson</w:t>
      </w:r>
    </w:p>
    <w:p w14:paraId="4B3B9F8B" w14:textId="77777777" w:rsidR="00A77937" w:rsidRPr="006A0835" w:rsidRDefault="00A77937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64777B" w14:textId="080F877F" w:rsidR="009E268A" w:rsidRDefault="009E268A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Present:</w:t>
      </w:r>
      <w:r w:rsidRPr="00387E36">
        <w:rPr>
          <w:rFonts w:ascii="Times New Roman" w:hAnsi="Times New Roman" w:cs="Times New Roman"/>
          <w:b/>
          <w:sz w:val="24"/>
          <w:szCs w:val="24"/>
        </w:rPr>
        <w:tab/>
      </w:r>
      <w:r w:rsidR="00784DA1">
        <w:rPr>
          <w:rFonts w:ascii="Times New Roman" w:hAnsi="Times New Roman" w:cs="Times New Roman"/>
          <w:b/>
          <w:sz w:val="24"/>
          <w:szCs w:val="24"/>
        </w:rPr>
        <w:t>Nathan Chirban</w:t>
      </w:r>
      <w:r w:rsidR="00564E78">
        <w:rPr>
          <w:rFonts w:ascii="Times New Roman" w:hAnsi="Times New Roman" w:cs="Times New Roman"/>
          <w:b/>
          <w:sz w:val="24"/>
          <w:szCs w:val="24"/>
        </w:rPr>
        <w:t>,</w:t>
      </w:r>
      <w:r w:rsidR="005155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C77A4">
        <w:rPr>
          <w:rFonts w:ascii="Times New Roman" w:hAnsi="Times New Roman" w:cs="Times New Roman"/>
          <w:b/>
          <w:sz w:val="24"/>
          <w:szCs w:val="24"/>
        </w:rPr>
        <w:t>Kevin Crider</w:t>
      </w:r>
      <w:r w:rsidR="00245438">
        <w:rPr>
          <w:rFonts w:ascii="Times New Roman" w:hAnsi="Times New Roman" w:cs="Times New Roman"/>
          <w:b/>
          <w:sz w:val="24"/>
          <w:szCs w:val="24"/>
        </w:rPr>
        <w:t>,</w:t>
      </w:r>
      <w:r w:rsidR="00CA44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32EE">
        <w:rPr>
          <w:rFonts w:ascii="Times New Roman" w:hAnsi="Times New Roman" w:cs="Times New Roman"/>
          <w:b/>
          <w:sz w:val="24"/>
          <w:szCs w:val="24"/>
        </w:rPr>
        <w:t>Lister Florence,</w:t>
      </w:r>
      <w:r w:rsidR="00D74D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0681">
        <w:rPr>
          <w:rFonts w:ascii="Times New Roman" w:hAnsi="Times New Roman" w:cs="Times New Roman"/>
          <w:b/>
          <w:sz w:val="24"/>
          <w:szCs w:val="24"/>
        </w:rPr>
        <w:t xml:space="preserve"> Janece </w:t>
      </w:r>
      <w:r w:rsidR="00E8000C">
        <w:rPr>
          <w:rFonts w:ascii="Times New Roman" w:hAnsi="Times New Roman" w:cs="Times New Roman"/>
          <w:b/>
          <w:sz w:val="24"/>
          <w:szCs w:val="24"/>
        </w:rPr>
        <w:t>Martin</w:t>
      </w:r>
      <w:r w:rsidR="005766AB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8078F">
        <w:rPr>
          <w:rFonts w:ascii="Times New Roman" w:hAnsi="Times New Roman" w:cs="Times New Roman"/>
          <w:b/>
          <w:sz w:val="24"/>
          <w:szCs w:val="24"/>
        </w:rPr>
        <w:t xml:space="preserve">Don Morris </w:t>
      </w:r>
      <w:r w:rsidR="007932EE">
        <w:rPr>
          <w:rFonts w:ascii="Times New Roman" w:hAnsi="Times New Roman" w:cs="Times New Roman"/>
          <w:b/>
          <w:sz w:val="24"/>
          <w:szCs w:val="24"/>
        </w:rPr>
        <w:t>and Monte Shields</w:t>
      </w:r>
    </w:p>
    <w:p w14:paraId="2E487750" w14:textId="77777777" w:rsidR="009855CF" w:rsidRPr="00387E36" w:rsidRDefault="009855CF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15F26F" w14:textId="1EF18651" w:rsidR="009E268A" w:rsidRPr="006A0835" w:rsidRDefault="009E268A" w:rsidP="00E94AE1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Absent:</w:t>
      </w:r>
      <w:r w:rsidR="00D74DA4">
        <w:rPr>
          <w:rFonts w:ascii="Times New Roman" w:hAnsi="Times New Roman" w:cs="Times New Roman"/>
          <w:b/>
          <w:sz w:val="24"/>
          <w:szCs w:val="24"/>
        </w:rPr>
        <w:tab/>
      </w:r>
      <w:r w:rsidR="00272B17">
        <w:rPr>
          <w:rFonts w:ascii="Times New Roman" w:hAnsi="Times New Roman" w:cs="Times New Roman"/>
          <w:b/>
          <w:sz w:val="24"/>
          <w:szCs w:val="24"/>
        </w:rPr>
        <w:t xml:space="preserve">Steve </w:t>
      </w:r>
      <w:r w:rsidR="002D5CF2">
        <w:rPr>
          <w:rFonts w:ascii="Times New Roman" w:hAnsi="Times New Roman" w:cs="Times New Roman"/>
          <w:b/>
          <w:sz w:val="24"/>
          <w:szCs w:val="24"/>
        </w:rPr>
        <w:t>Davis</w:t>
      </w:r>
      <w:r w:rsidR="005766AB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0B5972">
        <w:rPr>
          <w:rFonts w:ascii="Times New Roman" w:hAnsi="Times New Roman" w:cs="Times New Roman"/>
          <w:b/>
          <w:sz w:val="24"/>
          <w:szCs w:val="24"/>
        </w:rPr>
        <w:t>Monty Jordan</w:t>
      </w:r>
      <w:r w:rsidR="00784D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0E4D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060A49">
        <w:rPr>
          <w:rFonts w:ascii="Times New Roman" w:hAnsi="Times New Roman" w:cs="Times New Roman"/>
          <w:b/>
          <w:sz w:val="24"/>
          <w:szCs w:val="24"/>
        </w:rPr>
        <w:br/>
      </w:r>
    </w:p>
    <w:p w14:paraId="3E0252E8" w14:textId="77777777" w:rsidR="00DA7703" w:rsidRPr="00DA7703" w:rsidRDefault="00DA7703" w:rsidP="00DA770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A336C2A" w14:textId="77777777" w:rsidR="009E268A" w:rsidRPr="006A0835" w:rsidRDefault="009E268A" w:rsidP="009E268A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6A0835">
        <w:rPr>
          <w:rFonts w:ascii="Times New Roman" w:hAnsi="Times New Roman" w:cs="Times New Roman"/>
          <w:sz w:val="24"/>
          <w:szCs w:val="24"/>
        </w:rPr>
        <w:tab/>
        <w:t xml:space="preserve">Review of the Minutes from the Planning and Zoning </w:t>
      </w:r>
    </w:p>
    <w:p w14:paraId="21BB7060" w14:textId="3AB41688" w:rsidR="00CA5200" w:rsidRDefault="009E268A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sz w:val="24"/>
          <w:szCs w:val="24"/>
        </w:rPr>
        <w:t>Commission me</w:t>
      </w:r>
      <w:r>
        <w:rPr>
          <w:rFonts w:ascii="Times New Roman" w:hAnsi="Times New Roman" w:cs="Times New Roman"/>
          <w:sz w:val="24"/>
          <w:szCs w:val="24"/>
        </w:rPr>
        <w:t>eting he</w:t>
      </w:r>
      <w:r w:rsidR="00D7679F">
        <w:rPr>
          <w:rFonts w:ascii="Times New Roman" w:hAnsi="Times New Roman" w:cs="Times New Roman"/>
          <w:sz w:val="24"/>
          <w:szCs w:val="24"/>
        </w:rPr>
        <w:t xml:space="preserve">ld on </w:t>
      </w:r>
      <w:r w:rsidR="00CE6541">
        <w:rPr>
          <w:rFonts w:ascii="Times New Roman" w:hAnsi="Times New Roman" w:cs="Times New Roman"/>
          <w:sz w:val="24"/>
          <w:szCs w:val="24"/>
        </w:rPr>
        <w:t xml:space="preserve">Tuesday, </w:t>
      </w:r>
      <w:r w:rsidR="007A24C3">
        <w:rPr>
          <w:rFonts w:ascii="Times New Roman" w:hAnsi="Times New Roman" w:cs="Times New Roman"/>
          <w:sz w:val="24"/>
          <w:szCs w:val="24"/>
        </w:rPr>
        <w:t>January 13</w:t>
      </w:r>
      <w:r w:rsidR="006C6BD3">
        <w:rPr>
          <w:rFonts w:ascii="Times New Roman" w:hAnsi="Times New Roman" w:cs="Times New Roman"/>
          <w:sz w:val="24"/>
          <w:szCs w:val="24"/>
        </w:rPr>
        <w:t>, 202</w:t>
      </w:r>
      <w:r w:rsidR="007B0F31">
        <w:rPr>
          <w:rFonts w:ascii="Times New Roman" w:hAnsi="Times New Roman" w:cs="Times New Roman"/>
          <w:sz w:val="24"/>
          <w:szCs w:val="24"/>
        </w:rPr>
        <w:t>6</w:t>
      </w:r>
      <w:r w:rsidR="00950E4D">
        <w:rPr>
          <w:rFonts w:ascii="Times New Roman" w:hAnsi="Times New Roman" w:cs="Times New Roman"/>
          <w:sz w:val="24"/>
          <w:szCs w:val="24"/>
        </w:rPr>
        <w:t>.</w:t>
      </w:r>
      <w:r w:rsidR="00BF2E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C977F4" w14:textId="74D8963F" w:rsidR="006C6BD3" w:rsidRDefault="00CA5200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minutes are</w:t>
      </w:r>
      <w:r w:rsidR="00F51E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F78C4" w:rsidRPr="00AB5750">
        <w:rPr>
          <w:rFonts w:ascii="Times New Roman" w:hAnsi="Times New Roman" w:cs="Times New Roman"/>
          <w:b/>
          <w:sz w:val="24"/>
          <w:szCs w:val="24"/>
        </w:rPr>
        <w:t xml:space="preserve">approved </w:t>
      </w:r>
      <w:r>
        <w:rPr>
          <w:rFonts w:ascii="Times New Roman" w:hAnsi="Times New Roman" w:cs="Times New Roman"/>
          <w:b/>
          <w:sz w:val="24"/>
          <w:szCs w:val="24"/>
        </w:rPr>
        <w:t>unanimously</w:t>
      </w:r>
      <w:r w:rsidR="00BF2E7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y a voice vote.</w:t>
      </w:r>
    </w:p>
    <w:p w14:paraId="71BAEECD" w14:textId="3F859196" w:rsidR="00755B1E" w:rsidRPr="00D648D1" w:rsidRDefault="00876FC9" w:rsidP="00D648D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48D1">
        <w:rPr>
          <w:rFonts w:ascii="Times New Roman" w:hAnsi="Times New Roman" w:cs="Times New Roman"/>
          <w:bCs/>
          <w:sz w:val="24"/>
          <w:szCs w:val="24"/>
        </w:rPr>
        <w:t xml:space="preserve">                         </w:t>
      </w:r>
    </w:p>
    <w:p w14:paraId="7C7C62C7" w14:textId="452BC7FE" w:rsidR="00A37F33" w:rsidRDefault="009E268A" w:rsidP="00FA46B8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7279">
        <w:rPr>
          <w:rFonts w:ascii="Times New Roman" w:hAnsi="Times New Roman" w:cs="Times New Roman"/>
          <w:b/>
          <w:sz w:val="24"/>
          <w:szCs w:val="24"/>
        </w:rPr>
        <w:t>REPORT ON RECENT CITY COUNCIL ACTIONS:</w:t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</w:p>
    <w:p w14:paraId="68C6BF68" w14:textId="799EF9DF" w:rsidR="00073898" w:rsidRDefault="00003610" w:rsidP="0000361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524D5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73898" w:rsidRPr="0033529E">
        <w:rPr>
          <w:rFonts w:ascii="Times New Roman" w:hAnsi="Times New Roman" w:cs="Times New Roman"/>
          <w:b/>
          <w:bCs/>
          <w:sz w:val="24"/>
          <w:szCs w:val="24"/>
          <w:u w:val="single"/>
        </w:rPr>
        <w:t>ZON25-07:</w:t>
      </w:r>
      <w:r w:rsidR="00073898" w:rsidRPr="0033529E">
        <w:rPr>
          <w:rFonts w:ascii="Times New Roman" w:hAnsi="Times New Roman" w:cs="Times New Roman"/>
          <w:sz w:val="24"/>
          <w:szCs w:val="24"/>
        </w:rPr>
        <w:t xml:space="preserve"> Rezoning property located on the 800 Block of Lanning Lane from the R-1 Suburban Residential district to the C-1, Neighborhood Commercial district.</w:t>
      </w:r>
    </w:p>
    <w:p w14:paraId="46ACECB6" w14:textId="77777777" w:rsidR="00003610" w:rsidRDefault="00003610" w:rsidP="0000361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412F901" w14:textId="7ADC89CA" w:rsidR="00524D5E" w:rsidRPr="0033529E" w:rsidRDefault="00524D5E" w:rsidP="0000361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Planner Tom Coots presents the staff report.</w:t>
      </w:r>
    </w:p>
    <w:p w14:paraId="45B511F0" w14:textId="24317368" w:rsidR="0061118B" w:rsidRPr="00FA46B8" w:rsidRDefault="001A2DF2" w:rsidP="00FA46B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</w:p>
    <w:p w14:paraId="4E7DFEED" w14:textId="77777777" w:rsidR="00686212" w:rsidRDefault="00F4712B" w:rsidP="00F4712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 </w:t>
      </w:r>
      <w:r w:rsidR="00686212">
        <w:rPr>
          <w:rFonts w:ascii="Times New Roman" w:hAnsi="Times New Roman" w:cs="Times New Roman"/>
          <w:b/>
          <w:sz w:val="24"/>
          <w:szCs w:val="24"/>
        </w:rPr>
        <w:t>HEARING:</w:t>
      </w:r>
    </w:p>
    <w:p w14:paraId="3F9DC55F" w14:textId="0D2D3C04" w:rsidR="00564E78" w:rsidRPr="00BB119F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7F3F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B119F">
        <w:rPr>
          <w:rFonts w:ascii="Times New Roman" w:hAnsi="Times New Roman" w:cs="Times New Roman"/>
          <w:b/>
          <w:bCs/>
          <w:sz w:val="24"/>
          <w:szCs w:val="24"/>
        </w:rPr>
        <w:t>Resolution</w:t>
      </w:r>
      <w:r w:rsidR="00BB119F">
        <w:rPr>
          <w:rFonts w:ascii="Times New Roman" w:hAnsi="Times New Roman" w:cs="Times New Roman"/>
          <w:sz w:val="24"/>
          <w:szCs w:val="24"/>
        </w:rPr>
        <w:t xml:space="preserve"> to adopt</w:t>
      </w:r>
      <w:r w:rsidR="00CC17EB">
        <w:rPr>
          <w:rFonts w:ascii="Times New Roman" w:hAnsi="Times New Roman" w:cs="Times New Roman"/>
          <w:sz w:val="24"/>
          <w:szCs w:val="24"/>
        </w:rPr>
        <w:t xml:space="preserve"> the Rolla 2050 Comprehensive Plan.</w:t>
      </w:r>
    </w:p>
    <w:p w14:paraId="3C12C135" w14:textId="77777777" w:rsidR="00627F3F" w:rsidRPr="00627F3F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4F9BD8" w14:textId="382C0F94" w:rsidR="008230F5" w:rsidRDefault="008230F5" w:rsidP="008230F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person Schmidt </w:t>
      </w:r>
      <w:r w:rsidR="00CA498B">
        <w:rPr>
          <w:rFonts w:ascii="Times New Roman" w:hAnsi="Times New Roman" w:cs="Times New Roman"/>
          <w:sz w:val="24"/>
          <w:szCs w:val="24"/>
        </w:rPr>
        <w:t>opens the public</w:t>
      </w:r>
      <w:r w:rsidR="00C34844">
        <w:rPr>
          <w:rFonts w:ascii="Times New Roman" w:hAnsi="Times New Roman" w:cs="Times New Roman"/>
          <w:sz w:val="24"/>
          <w:szCs w:val="24"/>
        </w:rPr>
        <w:t xml:space="preserve"> hearing at 5:</w:t>
      </w:r>
      <w:r w:rsidR="0012019B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A42C7AE" w14:textId="375642B8" w:rsidR="00B263C4" w:rsidRDefault="00702AA2" w:rsidP="008230F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ty Development Director Dawn Bell introduced Ti</w:t>
      </w:r>
      <w:r w:rsidR="0077649E">
        <w:rPr>
          <w:rFonts w:ascii="Times New Roman" w:hAnsi="Times New Roman" w:cs="Times New Roman"/>
          <w:sz w:val="24"/>
          <w:szCs w:val="24"/>
        </w:rPr>
        <w:t xml:space="preserve">m Breihan with H3 Studio to present the </w:t>
      </w:r>
      <w:r w:rsidR="002A6ECA">
        <w:rPr>
          <w:rFonts w:ascii="Times New Roman" w:hAnsi="Times New Roman" w:cs="Times New Roman"/>
          <w:sz w:val="24"/>
          <w:szCs w:val="24"/>
        </w:rPr>
        <w:t>Rolla 2050</w:t>
      </w:r>
      <w:r w:rsidR="00D9457D">
        <w:rPr>
          <w:rFonts w:ascii="Times New Roman" w:hAnsi="Times New Roman" w:cs="Times New Roman"/>
          <w:sz w:val="24"/>
          <w:szCs w:val="24"/>
        </w:rPr>
        <w:t xml:space="preserve"> Comprehensive Plan.</w:t>
      </w:r>
    </w:p>
    <w:p w14:paraId="1E13D738" w14:textId="0A122A1D" w:rsidR="005266C6" w:rsidRDefault="005266C6" w:rsidP="00E11EB9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as a </w:t>
      </w:r>
      <w:r w:rsidR="009B25F1">
        <w:rPr>
          <w:rFonts w:ascii="Times New Roman" w:hAnsi="Times New Roman" w:cs="Times New Roman"/>
          <w:sz w:val="24"/>
          <w:szCs w:val="24"/>
        </w:rPr>
        <w:t>discussion</w:t>
      </w:r>
      <w:r>
        <w:rPr>
          <w:rFonts w:ascii="Times New Roman" w:hAnsi="Times New Roman" w:cs="Times New Roman"/>
          <w:sz w:val="24"/>
          <w:szCs w:val="24"/>
        </w:rPr>
        <w:t xml:space="preserve"> regarding </w:t>
      </w:r>
      <w:r w:rsidR="00CE5C03">
        <w:rPr>
          <w:rFonts w:ascii="Times New Roman" w:hAnsi="Times New Roman" w:cs="Times New Roman"/>
          <w:sz w:val="24"/>
          <w:szCs w:val="24"/>
        </w:rPr>
        <w:t>where the funds will come from for the improvements,</w:t>
      </w:r>
      <w:r w:rsidR="006103CA">
        <w:rPr>
          <w:rFonts w:ascii="Times New Roman" w:hAnsi="Times New Roman" w:cs="Times New Roman"/>
          <w:sz w:val="24"/>
          <w:szCs w:val="24"/>
        </w:rPr>
        <w:t xml:space="preserve"> </w:t>
      </w:r>
      <w:r w:rsidR="008975DA">
        <w:rPr>
          <w:rFonts w:ascii="Times New Roman" w:hAnsi="Times New Roman" w:cs="Times New Roman"/>
          <w:sz w:val="24"/>
          <w:szCs w:val="24"/>
        </w:rPr>
        <w:t>F</w:t>
      </w:r>
      <w:r w:rsidR="006103CA">
        <w:rPr>
          <w:rFonts w:ascii="Times New Roman" w:hAnsi="Times New Roman" w:cs="Times New Roman"/>
          <w:sz w:val="24"/>
          <w:szCs w:val="24"/>
        </w:rPr>
        <w:t xml:space="preserve">uture </w:t>
      </w:r>
      <w:r w:rsidR="00F87827">
        <w:rPr>
          <w:rFonts w:ascii="Times New Roman" w:hAnsi="Times New Roman" w:cs="Times New Roman"/>
          <w:sz w:val="24"/>
          <w:szCs w:val="24"/>
        </w:rPr>
        <w:t>Land Use Plan zoning code changes,</w:t>
      </w:r>
      <w:r w:rsidR="000F71A1">
        <w:rPr>
          <w:rFonts w:ascii="Times New Roman" w:hAnsi="Times New Roman" w:cs="Times New Roman"/>
          <w:sz w:val="24"/>
          <w:szCs w:val="24"/>
        </w:rPr>
        <w:t xml:space="preserve"> </w:t>
      </w:r>
      <w:r w:rsidR="004B6156">
        <w:rPr>
          <w:rFonts w:ascii="Times New Roman" w:hAnsi="Times New Roman" w:cs="Times New Roman"/>
          <w:sz w:val="24"/>
          <w:szCs w:val="24"/>
        </w:rPr>
        <w:t xml:space="preserve">and </w:t>
      </w:r>
      <w:r w:rsidR="000F71A1">
        <w:rPr>
          <w:rFonts w:ascii="Times New Roman" w:hAnsi="Times New Roman" w:cs="Times New Roman"/>
          <w:sz w:val="24"/>
          <w:szCs w:val="24"/>
        </w:rPr>
        <w:t>establishing a downtown professional ma</w:t>
      </w:r>
      <w:r w:rsidR="00F027BE">
        <w:rPr>
          <w:rFonts w:ascii="Times New Roman" w:hAnsi="Times New Roman" w:cs="Times New Roman"/>
          <w:sz w:val="24"/>
          <w:szCs w:val="24"/>
        </w:rPr>
        <w:t>na</w:t>
      </w:r>
      <w:r w:rsidR="000F71A1">
        <w:rPr>
          <w:rFonts w:ascii="Times New Roman" w:hAnsi="Times New Roman" w:cs="Times New Roman"/>
          <w:sz w:val="24"/>
          <w:szCs w:val="24"/>
        </w:rPr>
        <w:t>gement</w:t>
      </w:r>
      <w:r w:rsidR="004C7464">
        <w:rPr>
          <w:rFonts w:ascii="Times New Roman" w:hAnsi="Times New Roman" w:cs="Times New Roman"/>
          <w:sz w:val="24"/>
          <w:szCs w:val="24"/>
        </w:rPr>
        <w:t xml:space="preserve"> organization</w:t>
      </w:r>
      <w:r w:rsidR="004B6156">
        <w:rPr>
          <w:rFonts w:ascii="Times New Roman" w:hAnsi="Times New Roman" w:cs="Times New Roman"/>
          <w:sz w:val="24"/>
          <w:szCs w:val="24"/>
        </w:rPr>
        <w:t>.</w:t>
      </w:r>
    </w:p>
    <w:p w14:paraId="20478C34" w14:textId="77777777" w:rsidR="00256D0B" w:rsidRDefault="007E2A3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96206531"/>
      <w:r>
        <w:rPr>
          <w:rFonts w:ascii="Times New Roman" w:hAnsi="Times New Roman" w:cs="Times New Roman"/>
          <w:sz w:val="24"/>
          <w:szCs w:val="24"/>
        </w:rPr>
        <w:t xml:space="preserve">Chairperson Schmidt asks for </w:t>
      </w:r>
      <w:r w:rsidR="00A612B8">
        <w:rPr>
          <w:rFonts w:ascii="Times New Roman" w:hAnsi="Times New Roman" w:cs="Times New Roman"/>
          <w:sz w:val="24"/>
          <w:szCs w:val="24"/>
        </w:rPr>
        <w:t>citizen</w:t>
      </w:r>
      <w:r>
        <w:rPr>
          <w:rFonts w:ascii="Times New Roman" w:hAnsi="Times New Roman" w:cs="Times New Roman"/>
          <w:sz w:val="24"/>
          <w:szCs w:val="24"/>
        </w:rPr>
        <w:t xml:space="preserve"> comments</w:t>
      </w:r>
      <w:r w:rsidR="00256D0B">
        <w:rPr>
          <w:rFonts w:ascii="Times New Roman" w:hAnsi="Times New Roman" w:cs="Times New Roman"/>
          <w:sz w:val="24"/>
          <w:szCs w:val="24"/>
        </w:rPr>
        <w:t>.</w:t>
      </w:r>
    </w:p>
    <w:p w14:paraId="072288C9" w14:textId="5E2DF8EA" w:rsidR="007E2A30" w:rsidRDefault="00000EB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ublic hearing was closed</w:t>
      </w:r>
      <w:r w:rsidR="00CA6AA2">
        <w:rPr>
          <w:rFonts w:ascii="Times New Roman" w:hAnsi="Times New Roman" w:cs="Times New Roman"/>
          <w:sz w:val="24"/>
          <w:szCs w:val="24"/>
        </w:rPr>
        <w:t xml:space="preserve"> at </w:t>
      </w:r>
      <w:r w:rsidR="00104398">
        <w:rPr>
          <w:rFonts w:ascii="Times New Roman" w:hAnsi="Times New Roman" w:cs="Times New Roman"/>
          <w:sz w:val="24"/>
          <w:szCs w:val="24"/>
        </w:rPr>
        <w:t>6</w:t>
      </w:r>
      <w:r w:rsidR="007F468F">
        <w:rPr>
          <w:rFonts w:ascii="Times New Roman" w:hAnsi="Times New Roman" w:cs="Times New Roman"/>
          <w:sz w:val="24"/>
          <w:szCs w:val="24"/>
        </w:rPr>
        <w:t>:</w:t>
      </w:r>
      <w:r w:rsidR="00104398">
        <w:rPr>
          <w:rFonts w:ascii="Times New Roman" w:hAnsi="Times New Roman" w:cs="Times New Roman"/>
          <w:sz w:val="24"/>
          <w:szCs w:val="24"/>
        </w:rPr>
        <w:t xml:space="preserve">34 with </w:t>
      </w:r>
      <w:r w:rsidR="009155A9">
        <w:rPr>
          <w:rFonts w:ascii="Times New Roman" w:hAnsi="Times New Roman" w:cs="Times New Roman"/>
          <w:sz w:val="24"/>
          <w:szCs w:val="24"/>
        </w:rPr>
        <w:t>no citizen comments</w:t>
      </w:r>
      <w:r w:rsidR="007E2A30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0"/>
    <w:p w14:paraId="16EB6F3F" w14:textId="0F6D3D83" w:rsidR="00B0758A" w:rsidRDefault="008E3F8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 motion was made by </w:t>
      </w:r>
      <w:r w:rsidR="00366D2E">
        <w:rPr>
          <w:rFonts w:ascii="Times New Roman" w:hAnsi="Times New Roman" w:cs="Times New Roman"/>
          <w:sz w:val="24"/>
          <w:szCs w:val="24"/>
          <w:u w:val="single"/>
        </w:rPr>
        <w:t>Morris</w:t>
      </w:r>
      <w:r w:rsidR="004A25CC">
        <w:rPr>
          <w:rFonts w:ascii="Times New Roman" w:hAnsi="Times New Roman" w:cs="Times New Roman"/>
          <w:sz w:val="24"/>
          <w:szCs w:val="24"/>
          <w:u w:val="single"/>
        </w:rPr>
        <w:t xml:space="preserve"> and seconded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by </w:t>
      </w:r>
      <w:r w:rsidR="00366D2E">
        <w:rPr>
          <w:rFonts w:ascii="Times New Roman" w:hAnsi="Times New Roman" w:cs="Times New Roman"/>
          <w:sz w:val="24"/>
          <w:szCs w:val="24"/>
          <w:u w:val="single"/>
        </w:rPr>
        <w:t>Chirban</w:t>
      </w:r>
      <w:r w:rsidR="00FD424C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F02DC7">
        <w:rPr>
          <w:rFonts w:ascii="Times New Roman" w:hAnsi="Times New Roman" w:cs="Times New Roman"/>
          <w:sz w:val="24"/>
          <w:szCs w:val="24"/>
          <w:u w:val="single"/>
        </w:rPr>
        <w:t>a</w:t>
      </w:r>
      <w:r w:rsidR="00AE2EB9">
        <w:rPr>
          <w:rFonts w:ascii="Times New Roman" w:hAnsi="Times New Roman" w:cs="Times New Roman"/>
          <w:sz w:val="24"/>
          <w:szCs w:val="24"/>
          <w:u w:val="single"/>
        </w:rPr>
        <w:t>dopt the Rolla 2050 Comprehensive Plan</w:t>
      </w:r>
      <w:r w:rsidR="00144207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A roll call vote on the motion showed t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>he following</w:t>
      </w:r>
      <w:r w:rsidR="00DD1B5F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 xml:space="preserve"> Ayes: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>hirban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F52728">
        <w:rPr>
          <w:rFonts w:ascii="Times New Roman" w:hAnsi="Times New Roman" w:cs="Times New Roman"/>
          <w:sz w:val="24"/>
          <w:szCs w:val="24"/>
          <w:u w:val="single"/>
        </w:rPr>
        <w:t xml:space="preserve"> Crider,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>Florence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="005669EF">
        <w:rPr>
          <w:rFonts w:ascii="Times New Roman" w:hAnsi="Times New Roman" w:cs="Times New Roman"/>
          <w:sz w:val="24"/>
          <w:szCs w:val="24"/>
          <w:u w:val="single"/>
        </w:rPr>
        <w:t>M</w:t>
      </w:r>
      <w:r w:rsidR="007022AE">
        <w:rPr>
          <w:rFonts w:ascii="Times New Roman" w:hAnsi="Times New Roman" w:cs="Times New Roman"/>
          <w:sz w:val="24"/>
          <w:szCs w:val="24"/>
          <w:u w:val="single"/>
        </w:rPr>
        <w:t>artin</w:t>
      </w:r>
      <w:r w:rsidR="0097463D">
        <w:rPr>
          <w:rFonts w:ascii="Times New Roman" w:hAnsi="Times New Roman" w:cs="Times New Roman"/>
          <w:sz w:val="24"/>
          <w:szCs w:val="24"/>
          <w:u w:val="single"/>
        </w:rPr>
        <w:t xml:space="preserve">, Morris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 xml:space="preserve"> and Shields</w:t>
      </w:r>
      <w:r w:rsidR="00006B53">
        <w:rPr>
          <w:rFonts w:ascii="Times New Roman" w:hAnsi="Times New Roman" w:cs="Times New Roman"/>
          <w:sz w:val="24"/>
          <w:szCs w:val="24"/>
          <w:u w:val="single"/>
        </w:rPr>
        <w:t>. Nays: None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F92BAF" w:rsidRPr="002D56E3">
        <w:rPr>
          <w:rFonts w:ascii="Times New Roman" w:hAnsi="Times New Roman" w:cs="Times New Roman"/>
          <w:sz w:val="24"/>
          <w:szCs w:val="24"/>
          <w:u w:val="single"/>
        </w:rPr>
        <w:t>Absent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7463D">
        <w:rPr>
          <w:rFonts w:ascii="Times New Roman" w:hAnsi="Times New Roman" w:cs="Times New Roman"/>
          <w:sz w:val="24"/>
          <w:szCs w:val="24"/>
          <w:u w:val="single"/>
        </w:rPr>
        <w:t>Davis</w:t>
      </w:r>
      <w:r w:rsidR="00B06B21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3C7E18">
        <w:rPr>
          <w:rFonts w:ascii="Times New Roman" w:hAnsi="Times New Roman" w:cs="Times New Roman"/>
          <w:sz w:val="24"/>
          <w:szCs w:val="24"/>
          <w:u w:val="single"/>
        </w:rPr>
        <w:t xml:space="preserve"> and </w:t>
      </w:r>
      <w:r w:rsidR="002D686C">
        <w:rPr>
          <w:rFonts w:ascii="Times New Roman" w:hAnsi="Times New Roman" w:cs="Times New Roman"/>
          <w:sz w:val="24"/>
          <w:szCs w:val="24"/>
          <w:u w:val="single"/>
        </w:rPr>
        <w:t>Jordan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9F7267">
        <w:rPr>
          <w:rFonts w:ascii="Times New Roman" w:hAnsi="Times New Roman" w:cs="Times New Roman"/>
          <w:sz w:val="24"/>
          <w:szCs w:val="24"/>
          <w:u w:val="single"/>
        </w:rPr>
        <w:t>The motion passes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667B14E8" w14:textId="77777777" w:rsidR="00A863F9" w:rsidRDefault="00A863F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26271B2" w14:textId="77777777" w:rsidR="00F2412D" w:rsidRDefault="00F2412D" w:rsidP="00CA165E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V.</w:t>
      </w:r>
      <w:r>
        <w:rPr>
          <w:rFonts w:ascii="Times New Roman" w:hAnsi="Times New Roman" w:cs="Times New Roman"/>
          <w:b/>
          <w:sz w:val="24"/>
          <w:szCs w:val="24"/>
        </w:rPr>
        <w:tab/>
        <w:t>NEW BUSINESS:</w:t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5B0B49F" w14:textId="77777777" w:rsidR="00786A3B" w:rsidRDefault="00F2412D" w:rsidP="004C625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70E1473" w14:textId="5A158D7B" w:rsidR="00C074DC" w:rsidRPr="00882A05" w:rsidRDefault="008D057C" w:rsidP="00446F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.   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LD</w:t>
      </w:r>
      <w:r w:rsidR="005B0739" w:rsidRPr="008D057C">
        <w:rPr>
          <w:rFonts w:ascii="Times New Roman" w:hAnsi="Times New Roman" w:cs="Times New Roman"/>
          <w:b/>
          <w:sz w:val="24"/>
          <w:szCs w:val="24"/>
        </w:rPr>
        <w:t xml:space="preserve"> BUSINESS:</w:t>
      </w:r>
      <w:r w:rsidR="00882A05" w:rsidRPr="008D05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6A3B" w:rsidRPr="008D057C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786A3B" w:rsidRPr="00882A05">
        <w:rPr>
          <w:rFonts w:ascii="Times New Roman" w:hAnsi="Times New Roman" w:cs="Times New Roman"/>
          <w:b/>
          <w:sz w:val="24"/>
          <w:szCs w:val="24"/>
        </w:rPr>
        <w:tab/>
      </w:r>
    </w:p>
    <w:p w14:paraId="62334DB3" w14:textId="085904B0" w:rsidR="005B0739" w:rsidRDefault="00505993" w:rsidP="005B073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0081DE6" w14:textId="555623D9" w:rsidR="00691AF6" w:rsidRDefault="008D057C" w:rsidP="008D057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I.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THER BUSINESS/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REPORTS FROM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 xml:space="preserve">THE CHAIRPERSON, 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COMMITTEE OR </w:t>
      </w: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ab/>
        <w:t>STAFF:</w:t>
      </w:r>
      <w:r w:rsidR="007D629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F9D7028" w14:textId="0262CF59" w:rsidR="007D6292" w:rsidRPr="00A25072" w:rsidRDefault="00F6187B" w:rsidP="007D6292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ation</w:t>
      </w:r>
      <w:r w:rsidR="002F206A">
        <w:rPr>
          <w:rFonts w:ascii="Times New Roman" w:hAnsi="Times New Roman" w:cs="Times New Roman"/>
          <w:bCs/>
          <w:sz w:val="24"/>
          <w:szCs w:val="24"/>
        </w:rPr>
        <w:t xml:space="preserve"> on 2025 activity and planned 2026 Community Development goals</w:t>
      </w:r>
      <w:r w:rsidR="00C1405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E75CB50" w14:textId="27A320F0" w:rsidR="009C58D2" w:rsidRPr="000A76AF" w:rsidRDefault="00E820BA" w:rsidP="007D45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A294705" w14:textId="39F6EA71" w:rsidR="009E268A" w:rsidRPr="008F6DA9" w:rsidRDefault="00031751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I</w:t>
      </w:r>
      <w:r w:rsidR="008F6DA9">
        <w:rPr>
          <w:rFonts w:ascii="Times New Roman" w:hAnsi="Times New Roman" w:cs="Times New Roman"/>
          <w:b/>
          <w:sz w:val="24"/>
          <w:szCs w:val="24"/>
        </w:rPr>
        <w:t>.     CITIZEN COMMENTS:</w:t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</w:p>
    <w:p w14:paraId="0C966628" w14:textId="2091D6A3" w:rsidR="009E268A" w:rsidRPr="009311DE" w:rsidRDefault="009A7D8C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lastRenderedPageBreak/>
        <w:t>Meeting adjourned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7E86">
        <w:rPr>
          <w:rFonts w:ascii="Times New Roman" w:hAnsi="Times New Roman" w:cs="Times New Roman"/>
          <w:b/>
          <w:sz w:val="24"/>
          <w:szCs w:val="24"/>
        </w:rPr>
        <w:t>6</w:t>
      </w:r>
      <w:r w:rsidR="0029604B">
        <w:rPr>
          <w:rFonts w:ascii="Times New Roman" w:hAnsi="Times New Roman" w:cs="Times New Roman"/>
          <w:b/>
          <w:sz w:val="24"/>
          <w:szCs w:val="24"/>
        </w:rPr>
        <w:t>:</w:t>
      </w:r>
      <w:r w:rsidR="00387E86">
        <w:rPr>
          <w:rFonts w:ascii="Times New Roman" w:hAnsi="Times New Roman" w:cs="Times New Roman"/>
          <w:b/>
          <w:sz w:val="24"/>
          <w:szCs w:val="24"/>
        </w:rPr>
        <w:t>55</w:t>
      </w:r>
      <w:r w:rsidR="00D7679F">
        <w:rPr>
          <w:rFonts w:ascii="Times New Roman" w:hAnsi="Times New Roman" w:cs="Times New Roman"/>
          <w:b/>
          <w:sz w:val="24"/>
          <w:szCs w:val="24"/>
        </w:rPr>
        <w:t xml:space="preserve"> p.m.</w:t>
      </w:r>
    </w:p>
    <w:p w14:paraId="00D9D01F" w14:textId="77777777" w:rsidR="0049781D" w:rsidRDefault="009E268A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inutes prepared by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5993">
        <w:rPr>
          <w:rFonts w:ascii="Times New Roman" w:hAnsi="Times New Roman" w:cs="Times New Roman"/>
          <w:b/>
          <w:sz w:val="24"/>
          <w:szCs w:val="24"/>
        </w:rPr>
        <w:t>Cindy Brown</w:t>
      </w:r>
    </w:p>
    <w:p w14:paraId="3F11E298" w14:textId="77777777" w:rsidR="00DF4DCE" w:rsidRDefault="00DF4DCE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2EB6F0" w14:textId="30100B1A" w:rsidR="00DF4DCE" w:rsidRPr="009311DE" w:rsidRDefault="00DF4DCE" w:rsidP="009A7D8C">
      <w:pPr>
        <w:spacing w:after="0"/>
        <w:jc w:val="both"/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NEXT MEETING:</w:t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831CDC"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C319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14053">
        <w:rPr>
          <w:rFonts w:ascii="Times New Roman" w:hAnsi="Times New Roman" w:cs="Times New Roman"/>
          <w:b/>
          <w:sz w:val="24"/>
          <w:szCs w:val="24"/>
        </w:rPr>
        <w:t>April</w:t>
      </w:r>
      <w:r w:rsidR="00441C7B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C14053">
        <w:rPr>
          <w:rFonts w:ascii="Times New Roman" w:hAnsi="Times New Roman" w:cs="Times New Roman"/>
          <w:b/>
          <w:sz w:val="24"/>
          <w:szCs w:val="24"/>
        </w:rPr>
        <w:t>4</w:t>
      </w:r>
      <w:r w:rsidR="00831CDC">
        <w:rPr>
          <w:rFonts w:ascii="Times New Roman" w:hAnsi="Times New Roman" w:cs="Times New Roman"/>
          <w:b/>
          <w:sz w:val="24"/>
          <w:szCs w:val="24"/>
        </w:rPr>
        <w:t>,</w:t>
      </w:r>
      <w:r w:rsidR="00BC2E70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441C7B">
        <w:rPr>
          <w:rFonts w:ascii="Times New Roman" w:hAnsi="Times New Roman" w:cs="Times New Roman"/>
          <w:b/>
          <w:sz w:val="24"/>
          <w:szCs w:val="24"/>
        </w:rPr>
        <w:t>6</w:t>
      </w:r>
    </w:p>
    <w:sectPr w:rsidR="00DF4DCE" w:rsidRPr="009311DE" w:rsidSect="005F7885">
      <w:headerReference w:type="default" r:id="rId7"/>
      <w:pgSz w:w="12240" w:h="15840"/>
      <w:pgMar w:top="806" w:right="1440" w:bottom="54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0B706A" w14:textId="77777777" w:rsidR="001B2AC1" w:rsidRDefault="001B2AC1">
      <w:pPr>
        <w:spacing w:after="0"/>
      </w:pPr>
      <w:r>
        <w:separator/>
      </w:r>
    </w:p>
  </w:endnote>
  <w:endnote w:type="continuationSeparator" w:id="0">
    <w:p w14:paraId="61BC5670" w14:textId="77777777" w:rsidR="001B2AC1" w:rsidRDefault="001B2A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E6C18" w14:textId="77777777" w:rsidR="001B2AC1" w:rsidRDefault="001B2AC1">
      <w:pPr>
        <w:spacing w:after="0"/>
      </w:pPr>
      <w:r>
        <w:separator/>
      </w:r>
    </w:p>
  </w:footnote>
  <w:footnote w:type="continuationSeparator" w:id="0">
    <w:p w14:paraId="3F55E8B0" w14:textId="77777777" w:rsidR="001B2AC1" w:rsidRDefault="001B2A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141846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D2ADB3" w14:textId="75EEC474" w:rsidR="00E402F5" w:rsidRDefault="00E402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59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5EA0C5" w14:textId="77777777" w:rsidR="00E402F5" w:rsidRDefault="00E40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50632"/>
    <w:multiLevelType w:val="hybridMultilevel"/>
    <w:tmpl w:val="AEA473CE"/>
    <w:lvl w:ilvl="0" w:tplc="39ACD2F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6813A65"/>
    <w:multiLevelType w:val="hybridMultilevel"/>
    <w:tmpl w:val="E3ACEF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6E364FC"/>
    <w:multiLevelType w:val="hybridMultilevel"/>
    <w:tmpl w:val="E500D5E0"/>
    <w:lvl w:ilvl="0" w:tplc="76D42C9A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475E63"/>
    <w:multiLevelType w:val="hybridMultilevel"/>
    <w:tmpl w:val="686696F8"/>
    <w:lvl w:ilvl="0" w:tplc="407EA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C3D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FAE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66F3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FC4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61F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947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E42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0F5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82648CB"/>
    <w:multiLevelType w:val="hybridMultilevel"/>
    <w:tmpl w:val="D674C70E"/>
    <w:lvl w:ilvl="0" w:tplc="28DA7F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AAF0C16"/>
    <w:multiLevelType w:val="hybridMultilevel"/>
    <w:tmpl w:val="7D7C9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25058"/>
    <w:multiLevelType w:val="hybridMultilevel"/>
    <w:tmpl w:val="B4D848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2D2225CF"/>
    <w:multiLevelType w:val="hybridMultilevel"/>
    <w:tmpl w:val="7716F08A"/>
    <w:lvl w:ilvl="0" w:tplc="C9B80A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73A5952"/>
    <w:multiLevelType w:val="hybridMultilevel"/>
    <w:tmpl w:val="EAEE2C3E"/>
    <w:lvl w:ilvl="0" w:tplc="996A2252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1D476B"/>
    <w:multiLevelType w:val="hybridMultilevel"/>
    <w:tmpl w:val="158C0A14"/>
    <w:lvl w:ilvl="0" w:tplc="9E549130">
      <w:start w:val="6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0C7450"/>
    <w:multiLevelType w:val="multilevel"/>
    <w:tmpl w:val="475E60D6"/>
    <w:styleLink w:val="CurrentList1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48453C"/>
    <w:multiLevelType w:val="hybridMultilevel"/>
    <w:tmpl w:val="C89C867C"/>
    <w:lvl w:ilvl="0" w:tplc="A78AD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0E9F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AA9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1A53AC">
      <w:start w:val="64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4BC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D29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B09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0EF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BC0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FC4463D"/>
    <w:multiLevelType w:val="hybridMultilevel"/>
    <w:tmpl w:val="EAD45DFC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51E65F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8A0D95"/>
    <w:multiLevelType w:val="hybridMultilevel"/>
    <w:tmpl w:val="A94EC176"/>
    <w:lvl w:ilvl="0" w:tplc="FDC4E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F953F8"/>
    <w:multiLevelType w:val="hybridMultilevel"/>
    <w:tmpl w:val="9A0679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657B62D7"/>
    <w:multiLevelType w:val="hybridMultilevel"/>
    <w:tmpl w:val="6A5E1660"/>
    <w:lvl w:ilvl="0" w:tplc="17D211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6D38B2"/>
    <w:multiLevelType w:val="hybridMultilevel"/>
    <w:tmpl w:val="D5F805DA"/>
    <w:lvl w:ilvl="0" w:tplc="AD7CE3D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A737333"/>
    <w:multiLevelType w:val="hybridMultilevel"/>
    <w:tmpl w:val="932EF02C"/>
    <w:lvl w:ilvl="0" w:tplc="8ACAD4E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404384">
    <w:abstractNumId w:val="0"/>
  </w:num>
  <w:num w:numId="2" w16cid:durableId="261837558">
    <w:abstractNumId w:val="14"/>
  </w:num>
  <w:num w:numId="3" w16cid:durableId="1557426363">
    <w:abstractNumId w:val="12"/>
  </w:num>
  <w:num w:numId="4" w16cid:durableId="1392996136">
    <w:abstractNumId w:val="1"/>
  </w:num>
  <w:num w:numId="5" w16cid:durableId="1134758034">
    <w:abstractNumId w:val="9"/>
  </w:num>
  <w:num w:numId="6" w16cid:durableId="1867938842">
    <w:abstractNumId w:val="3"/>
  </w:num>
  <w:num w:numId="7" w16cid:durableId="1445811706">
    <w:abstractNumId w:val="11"/>
  </w:num>
  <w:num w:numId="8" w16cid:durableId="746728367">
    <w:abstractNumId w:val="5"/>
  </w:num>
  <w:num w:numId="9" w16cid:durableId="453909449">
    <w:abstractNumId w:val="6"/>
  </w:num>
  <w:num w:numId="10" w16cid:durableId="540048850">
    <w:abstractNumId w:val="13"/>
  </w:num>
  <w:num w:numId="11" w16cid:durableId="627973374">
    <w:abstractNumId w:val="2"/>
  </w:num>
  <w:num w:numId="12" w16cid:durableId="668220474">
    <w:abstractNumId w:val="16"/>
  </w:num>
  <w:num w:numId="13" w16cid:durableId="1972201957">
    <w:abstractNumId w:val="17"/>
  </w:num>
  <w:num w:numId="14" w16cid:durableId="606616765">
    <w:abstractNumId w:val="8"/>
  </w:num>
  <w:num w:numId="15" w16cid:durableId="1993020512">
    <w:abstractNumId w:val="7"/>
  </w:num>
  <w:num w:numId="16" w16cid:durableId="2039236269">
    <w:abstractNumId w:val="15"/>
  </w:num>
  <w:num w:numId="17" w16cid:durableId="1531062825">
    <w:abstractNumId w:val="4"/>
  </w:num>
  <w:num w:numId="18" w16cid:durableId="2139227317">
    <w:abstractNumId w:val="10"/>
  </w:num>
  <w:num w:numId="19" w16cid:durableId="11050749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AwMza0sDQ3NjNQ0lEKTi0uzszPAymwqAUAW+4YCCwAAAA="/>
  </w:docVars>
  <w:rsids>
    <w:rsidRoot w:val="009E268A"/>
    <w:rsid w:val="0000029A"/>
    <w:rsid w:val="00000EB9"/>
    <w:rsid w:val="000010C4"/>
    <w:rsid w:val="00003610"/>
    <w:rsid w:val="00003651"/>
    <w:rsid w:val="000059F9"/>
    <w:rsid w:val="00006B53"/>
    <w:rsid w:val="0000760E"/>
    <w:rsid w:val="00011C61"/>
    <w:rsid w:val="00022F16"/>
    <w:rsid w:val="0002311F"/>
    <w:rsid w:val="000231AC"/>
    <w:rsid w:val="00025EB0"/>
    <w:rsid w:val="0002621F"/>
    <w:rsid w:val="00027457"/>
    <w:rsid w:val="000312DE"/>
    <w:rsid w:val="00031751"/>
    <w:rsid w:val="00033412"/>
    <w:rsid w:val="0004060A"/>
    <w:rsid w:val="00042E19"/>
    <w:rsid w:val="00043ACF"/>
    <w:rsid w:val="0004470B"/>
    <w:rsid w:val="00051E42"/>
    <w:rsid w:val="00054FDB"/>
    <w:rsid w:val="000564EC"/>
    <w:rsid w:val="0005709B"/>
    <w:rsid w:val="00060A49"/>
    <w:rsid w:val="00064818"/>
    <w:rsid w:val="00070CA3"/>
    <w:rsid w:val="00072F93"/>
    <w:rsid w:val="00073898"/>
    <w:rsid w:val="00073BA5"/>
    <w:rsid w:val="000744F3"/>
    <w:rsid w:val="00074E95"/>
    <w:rsid w:val="00081601"/>
    <w:rsid w:val="00081AE0"/>
    <w:rsid w:val="00085ED0"/>
    <w:rsid w:val="00087259"/>
    <w:rsid w:val="000872E6"/>
    <w:rsid w:val="000874A1"/>
    <w:rsid w:val="00090DEB"/>
    <w:rsid w:val="0009225A"/>
    <w:rsid w:val="00095A35"/>
    <w:rsid w:val="000970F3"/>
    <w:rsid w:val="000A1011"/>
    <w:rsid w:val="000A2863"/>
    <w:rsid w:val="000A76AF"/>
    <w:rsid w:val="000B02D0"/>
    <w:rsid w:val="000B0F12"/>
    <w:rsid w:val="000B1130"/>
    <w:rsid w:val="000B1236"/>
    <w:rsid w:val="000B300F"/>
    <w:rsid w:val="000B3B04"/>
    <w:rsid w:val="000B5972"/>
    <w:rsid w:val="000C595F"/>
    <w:rsid w:val="000C6905"/>
    <w:rsid w:val="000C6B58"/>
    <w:rsid w:val="000C6FC4"/>
    <w:rsid w:val="000E1DB0"/>
    <w:rsid w:val="000E2059"/>
    <w:rsid w:val="000E4AE0"/>
    <w:rsid w:val="000E50AA"/>
    <w:rsid w:val="000F28E8"/>
    <w:rsid w:val="000F4086"/>
    <w:rsid w:val="000F6413"/>
    <w:rsid w:val="000F648B"/>
    <w:rsid w:val="000F71A1"/>
    <w:rsid w:val="000F7218"/>
    <w:rsid w:val="000F7586"/>
    <w:rsid w:val="0010119E"/>
    <w:rsid w:val="0010167C"/>
    <w:rsid w:val="00104398"/>
    <w:rsid w:val="00106C8A"/>
    <w:rsid w:val="001139D0"/>
    <w:rsid w:val="00114CE6"/>
    <w:rsid w:val="0012019B"/>
    <w:rsid w:val="001210DA"/>
    <w:rsid w:val="00123812"/>
    <w:rsid w:val="001249C7"/>
    <w:rsid w:val="00126360"/>
    <w:rsid w:val="0013098C"/>
    <w:rsid w:val="00130EEE"/>
    <w:rsid w:val="00132F34"/>
    <w:rsid w:val="00133DED"/>
    <w:rsid w:val="00135487"/>
    <w:rsid w:val="001355D6"/>
    <w:rsid w:val="00135BC0"/>
    <w:rsid w:val="001402E2"/>
    <w:rsid w:val="001418EA"/>
    <w:rsid w:val="001420CE"/>
    <w:rsid w:val="0014210F"/>
    <w:rsid w:val="00144207"/>
    <w:rsid w:val="0014665B"/>
    <w:rsid w:val="00150311"/>
    <w:rsid w:val="00150A8B"/>
    <w:rsid w:val="0015150C"/>
    <w:rsid w:val="00151D52"/>
    <w:rsid w:val="00153C36"/>
    <w:rsid w:val="0015425E"/>
    <w:rsid w:val="0015753A"/>
    <w:rsid w:val="00160857"/>
    <w:rsid w:val="00160C45"/>
    <w:rsid w:val="001615A4"/>
    <w:rsid w:val="00161CDC"/>
    <w:rsid w:val="00170251"/>
    <w:rsid w:val="00170411"/>
    <w:rsid w:val="00171A20"/>
    <w:rsid w:val="00171E40"/>
    <w:rsid w:val="00173558"/>
    <w:rsid w:val="00176A89"/>
    <w:rsid w:val="0017742E"/>
    <w:rsid w:val="001806BF"/>
    <w:rsid w:val="00182C57"/>
    <w:rsid w:val="00183FBC"/>
    <w:rsid w:val="001849F9"/>
    <w:rsid w:val="001859BF"/>
    <w:rsid w:val="00191480"/>
    <w:rsid w:val="0019405F"/>
    <w:rsid w:val="0019552A"/>
    <w:rsid w:val="0019791E"/>
    <w:rsid w:val="001A1683"/>
    <w:rsid w:val="001A178C"/>
    <w:rsid w:val="001A2763"/>
    <w:rsid w:val="001A2DF2"/>
    <w:rsid w:val="001A50A3"/>
    <w:rsid w:val="001A567A"/>
    <w:rsid w:val="001A78BC"/>
    <w:rsid w:val="001B03D3"/>
    <w:rsid w:val="001B1BC3"/>
    <w:rsid w:val="001B1C65"/>
    <w:rsid w:val="001B2AC1"/>
    <w:rsid w:val="001B328F"/>
    <w:rsid w:val="001B6D12"/>
    <w:rsid w:val="001B73B0"/>
    <w:rsid w:val="001B7A7D"/>
    <w:rsid w:val="001B7EA1"/>
    <w:rsid w:val="001C187A"/>
    <w:rsid w:val="001C5A24"/>
    <w:rsid w:val="001C6170"/>
    <w:rsid w:val="001C6354"/>
    <w:rsid w:val="001C6CAD"/>
    <w:rsid w:val="001D2C3E"/>
    <w:rsid w:val="001D52BB"/>
    <w:rsid w:val="001D6811"/>
    <w:rsid w:val="001E574F"/>
    <w:rsid w:val="001F35BB"/>
    <w:rsid w:val="001F471B"/>
    <w:rsid w:val="001F5FA7"/>
    <w:rsid w:val="001F7C54"/>
    <w:rsid w:val="00201757"/>
    <w:rsid w:val="0020483D"/>
    <w:rsid w:val="00204AA6"/>
    <w:rsid w:val="002103EF"/>
    <w:rsid w:val="00211CA9"/>
    <w:rsid w:val="00214264"/>
    <w:rsid w:val="00217654"/>
    <w:rsid w:val="0022349D"/>
    <w:rsid w:val="00223BB0"/>
    <w:rsid w:val="002270F1"/>
    <w:rsid w:val="0023055A"/>
    <w:rsid w:val="0023393E"/>
    <w:rsid w:val="00234189"/>
    <w:rsid w:val="002342DA"/>
    <w:rsid w:val="00235811"/>
    <w:rsid w:val="002402BB"/>
    <w:rsid w:val="00245438"/>
    <w:rsid w:val="00245B00"/>
    <w:rsid w:val="00245E6B"/>
    <w:rsid w:val="0024679E"/>
    <w:rsid w:val="0025622D"/>
    <w:rsid w:val="002566BC"/>
    <w:rsid w:val="00256D0B"/>
    <w:rsid w:val="002659B8"/>
    <w:rsid w:val="00272B17"/>
    <w:rsid w:val="00282AFA"/>
    <w:rsid w:val="002838AB"/>
    <w:rsid w:val="00283B9D"/>
    <w:rsid w:val="00287188"/>
    <w:rsid w:val="00294D92"/>
    <w:rsid w:val="00296034"/>
    <w:rsid w:val="0029604B"/>
    <w:rsid w:val="002A64BA"/>
    <w:rsid w:val="002A6ECA"/>
    <w:rsid w:val="002B05CC"/>
    <w:rsid w:val="002B16E1"/>
    <w:rsid w:val="002B3779"/>
    <w:rsid w:val="002B4B8F"/>
    <w:rsid w:val="002B5028"/>
    <w:rsid w:val="002B5197"/>
    <w:rsid w:val="002B5560"/>
    <w:rsid w:val="002B5678"/>
    <w:rsid w:val="002B613B"/>
    <w:rsid w:val="002B72C9"/>
    <w:rsid w:val="002C10EA"/>
    <w:rsid w:val="002C6CF2"/>
    <w:rsid w:val="002D1DD5"/>
    <w:rsid w:val="002D2887"/>
    <w:rsid w:val="002D30D4"/>
    <w:rsid w:val="002D385E"/>
    <w:rsid w:val="002D3F4D"/>
    <w:rsid w:val="002D4399"/>
    <w:rsid w:val="002D4B0F"/>
    <w:rsid w:val="002D4EDB"/>
    <w:rsid w:val="002D56E3"/>
    <w:rsid w:val="002D5CF2"/>
    <w:rsid w:val="002D686C"/>
    <w:rsid w:val="002D7779"/>
    <w:rsid w:val="002D7BE1"/>
    <w:rsid w:val="002E19CB"/>
    <w:rsid w:val="002E5A3D"/>
    <w:rsid w:val="002E6312"/>
    <w:rsid w:val="002F06D6"/>
    <w:rsid w:val="002F125E"/>
    <w:rsid w:val="002F1349"/>
    <w:rsid w:val="002F139E"/>
    <w:rsid w:val="002F206A"/>
    <w:rsid w:val="002F23F5"/>
    <w:rsid w:val="002F2FD2"/>
    <w:rsid w:val="002F406A"/>
    <w:rsid w:val="002F60C1"/>
    <w:rsid w:val="002F62FA"/>
    <w:rsid w:val="002F6709"/>
    <w:rsid w:val="0030419E"/>
    <w:rsid w:val="00312B1E"/>
    <w:rsid w:val="00313B1F"/>
    <w:rsid w:val="00315057"/>
    <w:rsid w:val="00315BD4"/>
    <w:rsid w:val="0031603C"/>
    <w:rsid w:val="0031631C"/>
    <w:rsid w:val="0032115A"/>
    <w:rsid w:val="00321EE8"/>
    <w:rsid w:val="00323A92"/>
    <w:rsid w:val="00323FB5"/>
    <w:rsid w:val="00324AA7"/>
    <w:rsid w:val="00324C42"/>
    <w:rsid w:val="00326DEE"/>
    <w:rsid w:val="0032704E"/>
    <w:rsid w:val="00330CE4"/>
    <w:rsid w:val="00330D8B"/>
    <w:rsid w:val="0033208C"/>
    <w:rsid w:val="003320CD"/>
    <w:rsid w:val="00334400"/>
    <w:rsid w:val="0033529E"/>
    <w:rsid w:val="003364CB"/>
    <w:rsid w:val="00341FB2"/>
    <w:rsid w:val="00343280"/>
    <w:rsid w:val="00345619"/>
    <w:rsid w:val="00351B2C"/>
    <w:rsid w:val="003545B4"/>
    <w:rsid w:val="00354733"/>
    <w:rsid w:val="00357211"/>
    <w:rsid w:val="0036354A"/>
    <w:rsid w:val="00363EDD"/>
    <w:rsid w:val="003647F4"/>
    <w:rsid w:val="00366D2E"/>
    <w:rsid w:val="00371B5B"/>
    <w:rsid w:val="003748E0"/>
    <w:rsid w:val="00384939"/>
    <w:rsid w:val="00385900"/>
    <w:rsid w:val="00387BA9"/>
    <w:rsid w:val="00387E86"/>
    <w:rsid w:val="00390A7A"/>
    <w:rsid w:val="00392181"/>
    <w:rsid w:val="00393940"/>
    <w:rsid w:val="00393E14"/>
    <w:rsid w:val="003960E2"/>
    <w:rsid w:val="00396171"/>
    <w:rsid w:val="003A30A5"/>
    <w:rsid w:val="003A3E05"/>
    <w:rsid w:val="003B343C"/>
    <w:rsid w:val="003B7FF7"/>
    <w:rsid w:val="003C115D"/>
    <w:rsid w:val="003C2319"/>
    <w:rsid w:val="003C310B"/>
    <w:rsid w:val="003C7E18"/>
    <w:rsid w:val="003D1410"/>
    <w:rsid w:val="003D167D"/>
    <w:rsid w:val="003D1B76"/>
    <w:rsid w:val="003D2447"/>
    <w:rsid w:val="003D351D"/>
    <w:rsid w:val="003D4CA6"/>
    <w:rsid w:val="003D5981"/>
    <w:rsid w:val="003D618B"/>
    <w:rsid w:val="003E012D"/>
    <w:rsid w:val="003E1394"/>
    <w:rsid w:val="003E65B5"/>
    <w:rsid w:val="003E74AD"/>
    <w:rsid w:val="003F4C1F"/>
    <w:rsid w:val="003F56B9"/>
    <w:rsid w:val="003F6658"/>
    <w:rsid w:val="00401988"/>
    <w:rsid w:val="00402BF8"/>
    <w:rsid w:val="00403D00"/>
    <w:rsid w:val="00403D5F"/>
    <w:rsid w:val="0040548C"/>
    <w:rsid w:val="00407F6B"/>
    <w:rsid w:val="004143B0"/>
    <w:rsid w:val="0042099B"/>
    <w:rsid w:val="00425907"/>
    <w:rsid w:val="0042730A"/>
    <w:rsid w:val="00430236"/>
    <w:rsid w:val="00431996"/>
    <w:rsid w:val="00431C7D"/>
    <w:rsid w:val="004320EA"/>
    <w:rsid w:val="00433399"/>
    <w:rsid w:val="0043378F"/>
    <w:rsid w:val="00435C9E"/>
    <w:rsid w:val="0043749B"/>
    <w:rsid w:val="00437B5B"/>
    <w:rsid w:val="00437CE2"/>
    <w:rsid w:val="00440FDF"/>
    <w:rsid w:val="00441C7B"/>
    <w:rsid w:val="0044342A"/>
    <w:rsid w:val="004443B4"/>
    <w:rsid w:val="004467D4"/>
    <w:rsid w:val="00446FE1"/>
    <w:rsid w:val="00451C2A"/>
    <w:rsid w:val="00452987"/>
    <w:rsid w:val="00453EDF"/>
    <w:rsid w:val="00456488"/>
    <w:rsid w:val="0046380C"/>
    <w:rsid w:val="00464F24"/>
    <w:rsid w:val="00466A47"/>
    <w:rsid w:val="0047204B"/>
    <w:rsid w:val="00472438"/>
    <w:rsid w:val="00474770"/>
    <w:rsid w:val="0047491F"/>
    <w:rsid w:val="00486BC9"/>
    <w:rsid w:val="004879E6"/>
    <w:rsid w:val="00492026"/>
    <w:rsid w:val="0049291E"/>
    <w:rsid w:val="00492C4F"/>
    <w:rsid w:val="00492D9B"/>
    <w:rsid w:val="00493C9A"/>
    <w:rsid w:val="00493D05"/>
    <w:rsid w:val="0049781D"/>
    <w:rsid w:val="00497B69"/>
    <w:rsid w:val="00497D72"/>
    <w:rsid w:val="004A25CC"/>
    <w:rsid w:val="004A767A"/>
    <w:rsid w:val="004B1765"/>
    <w:rsid w:val="004B254A"/>
    <w:rsid w:val="004B34B3"/>
    <w:rsid w:val="004B6156"/>
    <w:rsid w:val="004C0061"/>
    <w:rsid w:val="004C249D"/>
    <w:rsid w:val="004C36A3"/>
    <w:rsid w:val="004C625C"/>
    <w:rsid w:val="004C62CF"/>
    <w:rsid w:val="004C7464"/>
    <w:rsid w:val="004D1A97"/>
    <w:rsid w:val="004D39E5"/>
    <w:rsid w:val="004D456A"/>
    <w:rsid w:val="004D53CB"/>
    <w:rsid w:val="004D6281"/>
    <w:rsid w:val="004E0735"/>
    <w:rsid w:val="004E3D00"/>
    <w:rsid w:val="004E5543"/>
    <w:rsid w:val="004E5898"/>
    <w:rsid w:val="004E6D25"/>
    <w:rsid w:val="004F26E7"/>
    <w:rsid w:val="004F4A97"/>
    <w:rsid w:val="004F78CC"/>
    <w:rsid w:val="005021B2"/>
    <w:rsid w:val="00502A9E"/>
    <w:rsid w:val="00505993"/>
    <w:rsid w:val="005068E0"/>
    <w:rsid w:val="00510681"/>
    <w:rsid w:val="005117CE"/>
    <w:rsid w:val="00511DEC"/>
    <w:rsid w:val="005149DA"/>
    <w:rsid w:val="00515527"/>
    <w:rsid w:val="005164B5"/>
    <w:rsid w:val="00522EAE"/>
    <w:rsid w:val="00524D5E"/>
    <w:rsid w:val="005266C6"/>
    <w:rsid w:val="005305AD"/>
    <w:rsid w:val="00531095"/>
    <w:rsid w:val="00531844"/>
    <w:rsid w:val="005326ED"/>
    <w:rsid w:val="00535F24"/>
    <w:rsid w:val="005419CD"/>
    <w:rsid w:val="00543C09"/>
    <w:rsid w:val="005472A0"/>
    <w:rsid w:val="0055258F"/>
    <w:rsid w:val="005525A0"/>
    <w:rsid w:val="00553A4F"/>
    <w:rsid w:val="00564E78"/>
    <w:rsid w:val="00565006"/>
    <w:rsid w:val="00565912"/>
    <w:rsid w:val="005661DB"/>
    <w:rsid w:val="005669EF"/>
    <w:rsid w:val="00567703"/>
    <w:rsid w:val="00570D2A"/>
    <w:rsid w:val="00572F75"/>
    <w:rsid w:val="005766AB"/>
    <w:rsid w:val="005768B2"/>
    <w:rsid w:val="005854BF"/>
    <w:rsid w:val="005903D4"/>
    <w:rsid w:val="00590521"/>
    <w:rsid w:val="0059389A"/>
    <w:rsid w:val="00593C5F"/>
    <w:rsid w:val="005942BC"/>
    <w:rsid w:val="00594E86"/>
    <w:rsid w:val="00597A1E"/>
    <w:rsid w:val="00597A4D"/>
    <w:rsid w:val="005A1C35"/>
    <w:rsid w:val="005A3865"/>
    <w:rsid w:val="005A5422"/>
    <w:rsid w:val="005B022F"/>
    <w:rsid w:val="005B0739"/>
    <w:rsid w:val="005B17BE"/>
    <w:rsid w:val="005B2321"/>
    <w:rsid w:val="005B3656"/>
    <w:rsid w:val="005B6168"/>
    <w:rsid w:val="005C2610"/>
    <w:rsid w:val="005C309F"/>
    <w:rsid w:val="005C7A25"/>
    <w:rsid w:val="005D08FE"/>
    <w:rsid w:val="005D3302"/>
    <w:rsid w:val="005D43EA"/>
    <w:rsid w:val="005D577C"/>
    <w:rsid w:val="005D640C"/>
    <w:rsid w:val="005D7B60"/>
    <w:rsid w:val="005E04C9"/>
    <w:rsid w:val="005E6839"/>
    <w:rsid w:val="005E7A26"/>
    <w:rsid w:val="005F069D"/>
    <w:rsid w:val="005F7541"/>
    <w:rsid w:val="005F7885"/>
    <w:rsid w:val="0060009E"/>
    <w:rsid w:val="00602559"/>
    <w:rsid w:val="00603EB3"/>
    <w:rsid w:val="00605D88"/>
    <w:rsid w:val="006103CA"/>
    <w:rsid w:val="0061118B"/>
    <w:rsid w:val="00614323"/>
    <w:rsid w:val="006146E9"/>
    <w:rsid w:val="00614A57"/>
    <w:rsid w:val="00616387"/>
    <w:rsid w:val="00620E89"/>
    <w:rsid w:val="00627F3F"/>
    <w:rsid w:val="00630B59"/>
    <w:rsid w:val="00632AC0"/>
    <w:rsid w:val="0063386D"/>
    <w:rsid w:val="00633A1D"/>
    <w:rsid w:val="00636D54"/>
    <w:rsid w:val="006370DF"/>
    <w:rsid w:val="00642D8C"/>
    <w:rsid w:val="00644EAC"/>
    <w:rsid w:val="006465CC"/>
    <w:rsid w:val="00647C88"/>
    <w:rsid w:val="00647FA8"/>
    <w:rsid w:val="00650E84"/>
    <w:rsid w:val="00653AB2"/>
    <w:rsid w:val="006548D1"/>
    <w:rsid w:val="00657F25"/>
    <w:rsid w:val="0066080F"/>
    <w:rsid w:val="00660DD0"/>
    <w:rsid w:val="00671568"/>
    <w:rsid w:val="006718C2"/>
    <w:rsid w:val="00671C9E"/>
    <w:rsid w:val="006729D8"/>
    <w:rsid w:val="006745AC"/>
    <w:rsid w:val="00677487"/>
    <w:rsid w:val="0068138A"/>
    <w:rsid w:val="00681DFA"/>
    <w:rsid w:val="006827A1"/>
    <w:rsid w:val="006861F6"/>
    <w:rsid w:val="00686212"/>
    <w:rsid w:val="00691AF6"/>
    <w:rsid w:val="00695CE4"/>
    <w:rsid w:val="006967B1"/>
    <w:rsid w:val="006A10E8"/>
    <w:rsid w:val="006A1E55"/>
    <w:rsid w:val="006A7014"/>
    <w:rsid w:val="006B109A"/>
    <w:rsid w:val="006B5147"/>
    <w:rsid w:val="006C31C9"/>
    <w:rsid w:val="006C4262"/>
    <w:rsid w:val="006C6BD3"/>
    <w:rsid w:val="006D1E03"/>
    <w:rsid w:val="006D6066"/>
    <w:rsid w:val="006D6B62"/>
    <w:rsid w:val="006E0A24"/>
    <w:rsid w:val="006E0B7A"/>
    <w:rsid w:val="006E2302"/>
    <w:rsid w:val="006E3FB4"/>
    <w:rsid w:val="006E5742"/>
    <w:rsid w:val="006E748D"/>
    <w:rsid w:val="006F33A7"/>
    <w:rsid w:val="006F6461"/>
    <w:rsid w:val="006F6F4A"/>
    <w:rsid w:val="007020D6"/>
    <w:rsid w:val="007022AE"/>
    <w:rsid w:val="00702AA2"/>
    <w:rsid w:val="007053D2"/>
    <w:rsid w:val="0070614C"/>
    <w:rsid w:val="00706336"/>
    <w:rsid w:val="00707E7E"/>
    <w:rsid w:val="00715FF9"/>
    <w:rsid w:val="007170C9"/>
    <w:rsid w:val="00720611"/>
    <w:rsid w:val="007235EA"/>
    <w:rsid w:val="007263FF"/>
    <w:rsid w:val="00730150"/>
    <w:rsid w:val="007334BA"/>
    <w:rsid w:val="00735AB3"/>
    <w:rsid w:val="00737411"/>
    <w:rsid w:val="007407AE"/>
    <w:rsid w:val="0074139D"/>
    <w:rsid w:val="00741D9A"/>
    <w:rsid w:val="00742057"/>
    <w:rsid w:val="0074347E"/>
    <w:rsid w:val="00743EC8"/>
    <w:rsid w:val="0074478A"/>
    <w:rsid w:val="00750872"/>
    <w:rsid w:val="007514F4"/>
    <w:rsid w:val="00755B1E"/>
    <w:rsid w:val="00756EE2"/>
    <w:rsid w:val="00757761"/>
    <w:rsid w:val="00760194"/>
    <w:rsid w:val="0076065D"/>
    <w:rsid w:val="007607B2"/>
    <w:rsid w:val="007611FF"/>
    <w:rsid w:val="00761339"/>
    <w:rsid w:val="0076151E"/>
    <w:rsid w:val="00762742"/>
    <w:rsid w:val="007656FD"/>
    <w:rsid w:val="00765A57"/>
    <w:rsid w:val="00771155"/>
    <w:rsid w:val="00773EDD"/>
    <w:rsid w:val="0077421F"/>
    <w:rsid w:val="00774285"/>
    <w:rsid w:val="0077649E"/>
    <w:rsid w:val="007776A4"/>
    <w:rsid w:val="00781441"/>
    <w:rsid w:val="00783895"/>
    <w:rsid w:val="00784DA1"/>
    <w:rsid w:val="007851EA"/>
    <w:rsid w:val="007854F3"/>
    <w:rsid w:val="007857E0"/>
    <w:rsid w:val="00785A43"/>
    <w:rsid w:val="00786A3B"/>
    <w:rsid w:val="00787460"/>
    <w:rsid w:val="0078754F"/>
    <w:rsid w:val="007906E4"/>
    <w:rsid w:val="00790E0D"/>
    <w:rsid w:val="00791C2E"/>
    <w:rsid w:val="007932EE"/>
    <w:rsid w:val="00796D44"/>
    <w:rsid w:val="007A0544"/>
    <w:rsid w:val="007A24C3"/>
    <w:rsid w:val="007A31C6"/>
    <w:rsid w:val="007A350E"/>
    <w:rsid w:val="007A36D4"/>
    <w:rsid w:val="007A546B"/>
    <w:rsid w:val="007B04A9"/>
    <w:rsid w:val="007B0F31"/>
    <w:rsid w:val="007B4DBE"/>
    <w:rsid w:val="007B7B82"/>
    <w:rsid w:val="007C0AC8"/>
    <w:rsid w:val="007C0DD1"/>
    <w:rsid w:val="007C3B65"/>
    <w:rsid w:val="007C499E"/>
    <w:rsid w:val="007C4A46"/>
    <w:rsid w:val="007C59FC"/>
    <w:rsid w:val="007D2670"/>
    <w:rsid w:val="007D458F"/>
    <w:rsid w:val="007D4A3E"/>
    <w:rsid w:val="007D6292"/>
    <w:rsid w:val="007D6794"/>
    <w:rsid w:val="007D7EC0"/>
    <w:rsid w:val="007E2A30"/>
    <w:rsid w:val="007E4325"/>
    <w:rsid w:val="007E5567"/>
    <w:rsid w:val="007F129E"/>
    <w:rsid w:val="007F468F"/>
    <w:rsid w:val="007F4939"/>
    <w:rsid w:val="00800E67"/>
    <w:rsid w:val="00801AA1"/>
    <w:rsid w:val="00802D5B"/>
    <w:rsid w:val="008068AA"/>
    <w:rsid w:val="00811EFF"/>
    <w:rsid w:val="00812571"/>
    <w:rsid w:val="00813DAC"/>
    <w:rsid w:val="00814035"/>
    <w:rsid w:val="00814D72"/>
    <w:rsid w:val="00817C00"/>
    <w:rsid w:val="00817D4B"/>
    <w:rsid w:val="00822016"/>
    <w:rsid w:val="008230F5"/>
    <w:rsid w:val="00824512"/>
    <w:rsid w:val="008264B2"/>
    <w:rsid w:val="008275A9"/>
    <w:rsid w:val="00830F31"/>
    <w:rsid w:val="00831CDC"/>
    <w:rsid w:val="0083774E"/>
    <w:rsid w:val="0084000C"/>
    <w:rsid w:val="0084092C"/>
    <w:rsid w:val="00841D59"/>
    <w:rsid w:val="00843BDF"/>
    <w:rsid w:val="00845096"/>
    <w:rsid w:val="0084509F"/>
    <w:rsid w:val="008454EA"/>
    <w:rsid w:val="00845C78"/>
    <w:rsid w:val="00845F4A"/>
    <w:rsid w:val="008531E7"/>
    <w:rsid w:val="00860173"/>
    <w:rsid w:val="0086033A"/>
    <w:rsid w:val="00861FBC"/>
    <w:rsid w:val="00864527"/>
    <w:rsid w:val="0087198F"/>
    <w:rsid w:val="008737E2"/>
    <w:rsid w:val="00873DBD"/>
    <w:rsid w:val="008763B5"/>
    <w:rsid w:val="00876539"/>
    <w:rsid w:val="00876FC9"/>
    <w:rsid w:val="00882967"/>
    <w:rsid w:val="00882A05"/>
    <w:rsid w:val="008847D2"/>
    <w:rsid w:val="00887587"/>
    <w:rsid w:val="00887F72"/>
    <w:rsid w:val="00890F8B"/>
    <w:rsid w:val="008913D7"/>
    <w:rsid w:val="00891C21"/>
    <w:rsid w:val="00891FE5"/>
    <w:rsid w:val="00892FC5"/>
    <w:rsid w:val="008963C7"/>
    <w:rsid w:val="00896EBA"/>
    <w:rsid w:val="008975DA"/>
    <w:rsid w:val="008A0A29"/>
    <w:rsid w:val="008B117F"/>
    <w:rsid w:val="008B5A67"/>
    <w:rsid w:val="008B6DC9"/>
    <w:rsid w:val="008B701A"/>
    <w:rsid w:val="008B76AC"/>
    <w:rsid w:val="008C17D7"/>
    <w:rsid w:val="008C4CFC"/>
    <w:rsid w:val="008C55D3"/>
    <w:rsid w:val="008C77D3"/>
    <w:rsid w:val="008D057C"/>
    <w:rsid w:val="008D166E"/>
    <w:rsid w:val="008D1A75"/>
    <w:rsid w:val="008D3CA4"/>
    <w:rsid w:val="008E2C8B"/>
    <w:rsid w:val="008E3664"/>
    <w:rsid w:val="008E3F87"/>
    <w:rsid w:val="008E461A"/>
    <w:rsid w:val="008E5974"/>
    <w:rsid w:val="008F3C18"/>
    <w:rsid w:val="008F469B"/>
    <w:rsid w:val="008F65AA"/>
    <w:rsid w:val="008F6DA9"/>
    <w:rsid w:val="008F7EBC"/>
    <w:rsid w:val="009039F4"/>
    <w:rsid w:val="00904B7F"/>
    <w:rsid w:val="00905B6C"/>
    <w:rsid w:val="00907170"/>
    <w:rsid w:val="00910170"/>
    <w:rsid w:val="009101CE"/>
    <w:rsid w:val="009115F8"/>
    <w:rsid w:val="009122BC"/>
    <w:rsid w:val="00913499"/>
    <w:rsid w:val="00914756"/>
    <w:rsid w:val="009155A9"/>
    <w:rsid w:val="0091566D"/>
    <w:rsid w:val="00917892"/>
    <w:rsid w:val="0092090C"/>
    <w:rsid w:val="00922806"/>
    <w:rsid w:val="009240A0"/>
    <w:rsid w:val="009248C9"/>
    <w:rsid w:val="009311DE"/>
    <w:rsid w:val="00933481"/>
    <w:rsid w:val="009457CE"/>
    <w:rsid w:val="00947A0B"/>
    <w:rsid w:val="00950E4D"/>
    <w:rsid w:val="00953789"/>
    <w:rsid w:val="0095542E"/>
    <w:rsid w:val="00961AC3"/>
    <w:rsid w:val="00963C72"/>
    <w:rsid w:val="00963CAE"/>
    <w:rsid w:val="0097004A"/>
    <w:rsid w:val="00974272"/>
    <w:rsid w:val="0097463D"/>
    <w:rsid w:val="00975E8E"/>
    <w:rsid w:val="00981BAA"/>
    <w:rsid w:val="00982FD1"/>
    <w:rsid w:val="009844BE"/>
    <w:rsid w:val="0098490C"/>
    <w:rsid w:val="009855CF"/>
    <w:rsid w:val="00990760"/>
    <w:rsid w:val="009909D5"/>
    <w:rsid w:val="0099245D"/>
    <w:rsid w:val="00994B19"/>
    <w:rsid w:val="00995175"/>
    <w:rsid w:val="0099636E"/>
    <w:rsid w:val="009A09D0"/>
    <w:rsid w:val="009A597B"/>
    <w:rsid w:val="009A7D8C"/>
    <w:rsid w:val="009B25F1"/>
    <w:rsid w:val="009B267C"/>
    <w:rsid w:val="009C13B4"/>
    <w:rsid w:val="009C3650"/>
    <w:rsid w:val="009C3C9F"/>
    <w:rsid w:val="009C3D21"/>
    <w:rsid w:val="009C58D2"/>
    <w:rsid w:val="009C5C5E"/>
    <w:rsid w:val="009C77A4"/>
    <w:rsid w:val="009E005B"/>
    <w:rsid w:val="009E0551"/>
    <w:rsid w:val="009E268A"/>
    <w:rsid w:val="009E5B1C"/>
    <w:rsid w:val="009E692F"/>
    <w:rsid w:val="009F1000"/>
    <w:rsid w:val="009F17CD"/>
    <w:rsid w:val="009F67EF"/>
    <w:rsid w:val="009F7267"/>
    <w:rsid w:val="00A00406"/>
    <w:rsid w:val="00A05C34"/>
    <w:rsid w:val="00A07032"/>
    <w:rsid w:val="00A10928"/>
    <w:rsid w:val="00A10CE8"/>
    <w:rsid w:val="00A1154E"/>
    <w:rsid w:val="00A1209F"/>
    <w:rsid w:val="00A1258E"/>
    <w:rsid w:val="00A1592A"/>
    <w:rsid w:val="00A22532"/>
    <w:rsid w:val="00A22ECD"/>
    <w:rsid w:val="00A22F18"/>
    <w:rsid w:val="00A23DCE"/>
    <w:rsid w:val="00A240FD"/>
    <w:rsid w:val="00A25072"/>
    <w:rsid w:val="00A25F39"/>
    <w:rsid w:val="00A3101E"/>
    <w:rsid w:val="00A3191F"/>
    <w:rsid w:val="00A3262E"/>
    <w:rsid w:val="00A37F33"/>
    <w:rsid w:val="00A40479"/>
    <w:rsid w:val="00A40C16"/>
    <w:rsid w:val="00A4131D"/>
    <w:rsid w:val="00A42CB0"/>
    <w:rsid w:val="00A4371A"/>
    <w:rsid w:val="00A45CE4"/>
    <w:rsid w:val="00A45CFD"/>
    <w:rsid w:val="00A4617A"/>
    <w:rsid w:val="00A4729B"/>
    <w:rsid w:val="00A53C0A"/>
    <w:rsid w:val="00A53C69"/>
    <w:rsid w:val="00A53D9D"/>
    <w:rsid w:val="00A56164"/>
    <w:rsid w:val="00A612B8"/>
    <w:rsid w:val="00A647B2"/>
    <w:rsid w:val="00A703F5"/>
    <w:rsid w:val="00A76A45"/>
    <w:rsid w:val="00A76FDC"/>
    <w:rsid w:val="00A77937"/>
    <w:rsid w:val="00A77AF3"/>
    <w:rsid w:val="00A81899"/>
    <w:rsid w:val="00A81EF3"/>
    <w:rsid w:val="00A824EA"/>
    <w:rsid w:val="00A82D65"/>
    <w:rsid w:val="00A863F9"/>
    <w:rsid w:val="00A8649F"/>
    <w:rsid w:val="00A9096C"/>
    <w:rsid w:val="00A914E7"/>
    <w:rsid w:val="00A94587"/>
    <w:rsid w:val="00A94D95"/>
    <w:rsid w:val="00A94E30"/>
    <w:rsid w:val="00A96F66"/>
    <w:rsid w:val="00A97101"/>
    <w:rsid w:val="00AA1D4E"/>
    <w:rsid w:val="00AA2031"/>
    <w:rsid w:val="00AA2083"/>
    <w:rsid w:val="00AA26BA"/>
    <w:rsid w:val="00AA4FE7"/>
    <w:rsid w:val="00AA64F3"/>
    <w:rsid w:val="00AA7D7E"/>
    <w:rsid w:val="00AB01C9"/>
    <w:rsid w:val="00AB0E79"/>
    <w:rsid w:val="00AB2E0F"/>
    <w:rsid w:val="00AB53D5"/>
    <w:rsid w:val="00AB5750"/>
    <w:rsid w:val="00AB6D12"/>
    <w:rsid w:val="00AC20A9"/>
    <w:rsid w:val="00AC3294"/>
    <w:rsid w:val="00AC3AD4"/>
    <w:rsid w:val="00AC4100"/>
    <w:rsid w:val="00AC616E"/>
    <w:rsid w:val="00AC665F"/>
    <w:rsid w:val="00AD0595"/>
    <w:rsid w:val="00AD3060"/>
    <w:rsid w:val="00AD6681"/>
    <w:rsid w:val="00AE2EB9"/>
    <w:rsid w:val="00AE2FF9"/>
    <w:rsid w:val="00AE7D97"/>
    <w:rsid w:val="00AF0357"/>
    <w:rsid w:val="00AF7709"/>
    <w:rsid w:val="00AF7BB9"/>
    <w:rsid w:val="00B018A1"/>
    <w:rsid w:val="00B0369E"/>
    <w:rsid w:val="00B06B21"/>
    <w:rsid w:val="00B0758A"/>
    <w:rsid w:val="00B07658"/>
    <w:rsid w:val="00B1017B"/>
    <w:rsid w:val="00B104BC"/>
    <w:rsid w:val="00B10CDF"/>
    <w:rsid w:val="00B16776"/>
    <w:rsid w:val="00B17C3A"/>
    <w:rsid w:val="00B235A5"/>
    <w:rsid w:val="00B25670"/>
    <w:rsid w:val="00B263C4"/>
    <w:rsid w:val="00B26CE5"/>
    <w:rsid w:val="00B30A0E"/>
    <w:rsid w:val="00B31C93"/>
    <w:rsid w:val="00B336E9"/>
    <w:rsid w:val="00B40504"/>
    <w:rsid w:val="00B40EDD"/>
    <w:rsid w:val="00B4362C"/>
    <w:rsid w:val="00B453DE"/>
    <w:rsid w:val="00B46CA0"/>
    <w:rsid w:val="00B46CD8"/>
    <w:rsid w:val="00B5039E"/>
    <w:rsid w:val="00B505A0"/>
    <w:rsid w:val="00B54D87"/>
    <w:rsid w:val="00B55168"/>
    <w:rsid w:val="00B61C3F"/>
    <w:rsid w:val="00B64EE5"/>
    <w:rsid w:val="00B651B5"/>
    <w:rsid w:val="00B70489"/>
    <w:rsid w:val="00B718DA"/>
    <w:rsid w:val="00B722D8"/>
    <w:rsid w:val="00B73EBE"/>
    <w:rsid w:val="00B758A2"/>
    <w:rsid w:val="00B7622E"/>
    <w:rsid w:val="00B8078F"/>
    <w:rsid w:val="00B82FCF"/>
    <w:rsid w:val="00B83B67"/>
    <w:rsid w:val="00B83E46"/>
    <w:rsid w:val="00B86670"/>
    <w:rsid w:val="00B876BB"/>
    <w:rsid w:val="00B9138D"/>
    <w:rsid w:val="00B91C6C"/>
    <w:rsid w:val="00B9239F"/>
    <w:rsid w:val="00B9263B"/>
    <w:rsid w:val="00B93AE9"/>
    <w:rsid w:val="00B94F7A"/>
    <w:rsid w:val="00B958A7"/>
    <w:rsid w:val="00BA069B"/>
    <w:rsid w:val="00BA2489"/>
    <w:rsid w:val="00BB119F"/>
    <w:rsid w:val="00BB1CCC"/>
    <w:rsid w:val="00BB73EF"/>
    <w:rsid w:val="00BC0817"/>
    <w:rsid w:val="00BC0F12"/>
    <w:rsid w:val="00BC2E70"/>
    <w:rsid w:val="00BC3DDA"/>
    <w:rsid w:val="00BC4715"/>
    <w:rsid w:val="00BC6977"/>
    <w:rsid w:val="00BC6BBE"/>
    <w:rsid w:val="00BD1B1F"/>
    <w:rsid w:val="00BD21AF"/>
    <w:rsid w:val="00BD3221"/>
    <w:rsid w:val="00BD4930"/>
    <w:rsid w:val="00BD734D"/>
    <w:rsid w:val="00BE1C8A"/>
    <w:rsid w:val="00BE4D52"/>
    <w:rsid w:val="00BE4E40"/>
    <w:rsid w:val="00BE7470"/>
    <w:rsid w:val="00BF0B3A"/>
    <w:rsid w:val="00BF2E7E"/>
    <w:rsid w:val="00BF4185"/>
    <w:rsid w:val="00BF472C"/>
    <w:rsid w:val="00BF79AD"/>
    <w:rsid w:val="00BF7BD5"/>
    <w:rsid w:val="00BF7EB5"/>
    <w:rsid w:val="00C03010"/>
    <w:rsid w:val="00C03C91"/>
    <w:rsid w:val="00C05D59"/>
    <w:rsid w:val="00C074DC"/>
    <w:rsid w:val="00C10ADE"/>
    <w:rsid w:val="00C12B2A"/>
    <w:rsid w:val="00C14053"/>
    <w:rsid w:val="00C142A4"/>
    <w:rsid w:val="00C14B43"/>
    <w:rsid w:val="00C15AFC"/>
    <w:rsid w:val="00C240D3"/>
    <w:rsid w:val="00C249DD"/>
    <w:rsid w:val="00C30193"/>
    <w:rsid w:val="00C3195B"/>
    <w:rsid w:val="00C34844"/>
    <w:rsid w:val="00C3529E"/>
    <w:rsid w:val="00C416DC"/>
    <w:rsid w:val="00C4386E"/>
    <w:rsid w:val="00C443C1"/>
    <w:rsid w:val="00C47069"/>
    <w:rsid w:val="00C5201D"/>
    <w:rsid w:val="00C54AF4"/>
    <w:rsid w:val="00C62B59"/>
    <w:rsid w:val="00C64288"/>
    <w:rsid w:val="00C645CE"/>
    <w:rsid w:val="00C64B00"/>
    <w:rsid w:val="00C74EBB"/>
    <w:rsid w:val="00C80282"/>
    <w:rsid w:val="00C80A17"/>
    <w:rsid w:val="00C82B04"/>
    <w:rsid w:val="00C90BF6"/>
    <w:rsid w:val="00C90ECD"/>
    <w:rsid w:val="00C91553"/>
    <w:rsid w:val="00C92582"/>
    <w:rsid w:val="00C96C4B"/>
    <w:rsid w:val="00C97204"/>
    <w:rsid w:val="00CA165E"/>
    <w:rsid w:val="00CA405F"/>
    <w:rsid w:val="00CA4427"/>
    <w:rsid w:val="00CA4430"/>
    <w:rsid w:val="00CA498B"/>
    <w:rsid w:val="00CA5200"/>
    <w:rsid w:val="00CA6AA2"/>
    <w:rsid w:val="00CA6BC3"/>
    <w:rsid w:val="00CB5B3E"/>
    <w:rsid w:val="00CB65B3"/>
    <w:rsid w:val="00CB67EC"/>
    <w:rsid w:val="00CC17EB"/>
    <w:rsid w:val="00CC1850"/>
    <w:rsid w:val="00CD08C4"/>
    <w:rsid w:val="00CD2AFC"/>
    <w:rsid w:val="00CD2FF7"/>
    <w:rsid w:val="00CD4C61"/>
    <w:rsid w:val="00CE5C03"/>
    <w:rsid w:val="00CE5C48"/>
    <w:rsid w:val="00CE6164"/>
    <w:rsid w:val="00CE6541"/>
    <w:rsid w:val="00CF3185"/>
    <w:rsid w:val="00CF7747"/>
    <w:rsid w:val="00CF78C4"/>
    <w:rsid w:val="00D00E84"/>
    <w:rsid w:val="00D03AB1"/>
    <w:rsid w:val="00D04934"/>
    <w:rsid w:val="00D050D8"/>
    <w:rsid w:val="00D11574"/>
    <w:rsid w:val="00D12259"/>
    <w:rsid w:val="00D13132"/>
    <w:rsid w:val="00D15C0E"/>
    <w:rsid w:val="00D175A3"/>
    <w:rsid w:val="00D23D2D"/>
    <w:rsid w:val="00D23E4F"/>
    <w:rsid w:val="00D249FA"/>
    <w:rsid w:val="00D27C7D"/>
    <w:rsid w:val="00D31800"/>
    <w:rsid w:val="00D32A54"/>
    <w:rsid w:val="00D32AA0"/>
    <w:rsid w:val="00D32D67"/>
    <w:rsid w:val="00D338A9"/>
    <w:rsid w:val="00D403B9"/>
    <w:rsid w:val="00D46C76"/>
    <w:rsid w:val="00D50B58"/>
    <w:rsid w:val="00D53A92"/>
    <w:rsid w:val="00D551EC"/>
    <w:rsid w:val="00D55C0B"/>
    <w:rsid w:val="00D61B97"/>
    <w:rsid w:val="00D62D7C"/>
    <w:rsid w:val="00D63189"/>
    <w:rsid w:val="00D639B3"/>
    <w:rsid w:val="00D648D1"/>
    <w:rsid w:val="00D74DA4"/>
    <w:rsid w:val="00D74FEA"/>
    <w:rsid w:val="00D761C0"/>
    <w:rsid w:val="00D76308"/>
    <w:rsid w:val="00D7679F"/>
    <w:rsid w:val="00D80D8F"/>
    <w:rsid w:val="00D81686"/>
    <w:rsid w:val="00D86C72"/>
    <w:rsid w:val="00D86E3B"/>
    <w:rsid w:val="00D91CCF"/>
    <w:rsid w:val="00D9457D"/>
    <w:rsid w:val="00D966DA"/>
    <w:rsid w:val="00D967DB"/>
    <w:rsid w:val="00D97317"/>
    <w:rsid w:val="00DA1101"/>
    <w:rsid w:val="00DA649F"/>
    <w:rsid w:val="00DA7703"/>
    <w:rsid w:val="00DB3CB5"/>
    <w:rsid w:val="00DB4177"/>
    <w:rsid w:val="00DB6BC3"/>
    <w:rsid w:val="00DC12EA"/>
    <w:rsid w:val="00DC1A42"/>
    <w:rsid w:val="00DC2455"/>
    <w:rsid w:val="00DC3082"/>
    <w:rsid w:val="00DC747B"/>
    <w:rsid w:val="00DD0AC8"/>
    <w:rsid w:val="00DD1B5F"/>
    <w:rsid w:val="00DD4569"/>
    <w:rsid w:val="00DD49D6"/>
    <w:rsid w:val="00DD59E7"/>
    <w:rsid w:val="00DE0AD4"/>
    <w:rsid w:val="00DE1223"/>
    <w:rsid w:val="00DE28B8"/>
    <w:rsid w:val="00DE5342"/>
    <w:rsid w:val="00DE72A2"/>
    <w:rsid w:val="00DF19FB"/>
    <w:rsid w:val="00DF4DCE"/>
    <w:rsid w:val="00DF7252"/>
    <w:rsid w:val="00DF7F2C"/>
    <w:rsid w:val="00E01B21"/>
    <w:rsid w:val="00E02D29"/>
    <w:rsid w:val="00E03334"/>
    <w:rsid w:val="00E0466D"/>
    <w:rsid w:val="00E10FDC"/>
    <w:rsid w:val="00E11217"/>
    <w:rsid w:val="00E11EB9"/>
    <w:rsid w:val="00E12AC4"/>
    <w:rsid w:val="00E15B55"/>
    <w:rsid w:val="00E169FE"/>
    <w:rsid w:val="00E226ED"/>
    <w:rsid w:val="00E24A9C"/>
    <w:rsid w:val="00E2518B"/>
    <w:rsid w:val="00E257AC"/>
    <w:rsid w:val="00E25E4C"/>
    <w:rsid w:val="00E32E94"/>
    <w:rsid w:val="00E361C7"/>
    <w:rsid w:val="00E37775"/>
    <w:rsid w:val="00E37AB2"/>
    <w:rsid w:val="00E402F5"/>
    <w:rsid w:val="00E4462E"/>
    <w:rsid w:val="00E46A5A"/>
    <w:rsid w:val="00E46C14"/>
    <w:rsid w:val="00E479BE"/>
    <w:rsid w:val="00E50732"/>
    <w:rsid w:val="00E52E22"/>
    <w:rsid w:val="00E5356A"/>
    <w:rsid w:val="00E53DAE"/>
    <w:rsid w:val="00E604B8"/>
    <w:rsid w:val="00E70207"/>
    <w:rsid w:val="00E77BB6"/>
    <w:rsid w:val="00E8000C"/>
    <w:rsid w:val="00E820BA"/>
    <w:rsid w:val="00E83EBF"/>
    <w:rsid w:val="00E848C9"/>
    <w:rsid w:val="00E84A8F"/>
    <w:rsid w:val="00E85914"/>
    <w:rsid w:val="00E910D3"/>
    <w:rsid w:val="00E914F9"/>
    <w:rsid w:val="00E9150F"/>
    <w:rsid w:val="00E925E1"/>
    <w:rsid w:val="00E94AE1"/>
    <w:rsid w:val="00E9540D"/>
    <w:rsid w:val="00E963FA"/>
    <w:rsid w:val="00E975EB"/>
    <w:rsid w:val="00E97ECD"/>
    <w:rsid w:val="00EA028B"/>
    <w:rsid w:val="00EA176D"/>
    <w:rsid w:val="00EA6D38"/>
    <w:rsid w:val="00EB3142"/>
    <w:rsid w:val="00EB3C38"/>
    <w:rsid w:val="00EB747F"/>
    <w:rsid w:val="00EB7DF6"/>
    <w:rsid w:val="00EC5899"/>
    <w:rsid w:val="00ED1C6A"/>
    <w:rsid w:val="00ED2B20"/>
    <w:rsid w:val="00ED44BF"/>
    <w:rsid w:val="00ED736C"/>
    <w:rsid w:val="00ED7AC9"/>
    <w:rsid w:val="00EE419C"/>
    <w:rsid w:val="00EE42DC"/>
    <w:rsid w:val="00EE4EC0"/>
    <w:rsid w:val="00EF1865"/>
    <w:rsid w:val="00EF1A2D"/>
    <w:rsid w:val="00F01700"/>
    <w:rsid w:val="00F027BE"/>
    <w:rsid w:val="00F02DC7"/>
    <w:rsid w:val="00F03A89"/>
    <w:rsid w:val="00F10CA2"/>
    <w:rsid w:val="00F13728"/>
    <w:rsid w:val="00F15446"/>
    <w:rsid w:val="00F15FDA"/>
    <w:rsid w:val="00F20DC2"/>
    <w:rsid w:val="00F2412D"/>
    <w:rsid w:val="00F3059A"/>
    <w:rsid w:val="00F32509"/>
    <w:rsid w:val="00F3614D"/>
    <w:rsid w:val="00F3734C"/>
    <w:rsid w:val="00F37BEC"/>
    <w:rsid w:val="00F40CE5"/>
    <w:rsid w:val="00F412A7"/>
    <w:rsid w:val="00F4312A"/>
    <w:rsid w:val="00F43B39"/>
    <w:rsid w:val="00F4712B"/>
    <w:rsid w:val="00F47999"/>
    <w:rsid w:val="00F51EA0"/>
    <w:rsid w:val="00F52728"/>
    <w:rsid w:val="00F537E1"/>
    <w:rsid w:val="00F53DB1"/>
    <w:rsid w:val="00F541D8"/>
    <w:rsid w:val="00F54CB0"/>
    <w:rsid w:val="00F55AEE"/>
    <w:rsid w:val="00F6187B"/>
    <w:rsid w:val="00F61897"/>
    <w:rsid w:val="00F63AE8"/>
    <w:rsid w:val="00F721C1"/>
    <w:rsid w:val="00F7333A"/>
    <w:rsid w:val="00F73EA2"/>
    <w:rsid w:val="00F750D6"/>
    <w:rsid w:val="00F755CA"/>
    <w:rsid w:val="00F76063"/>
    <w:rsid w:val="00F8456B"/>
    <w:rsid w:val="00F85C9C"/>
    <w:rsid w:val="00F87827"/>
    <w:rsid w:val="00F9015D"/>
    <w:rsid w:val="00F92BAF"/>
    <w:rsid w:val="00F97235"/>
    <w:rsid w:val="00FA0171"/>
    <w:rsid w:val="00FA1581"/>
    <w:rsid w:val="00FA1A99"/>
    <w:rsid w:val="00FA1C48"/>
    <w:rsid w:val="00FA23A6"/>
    <w:rsid w:val="00FA33D5"/>
    <w:rsid w:val="00FA3B02"/>
    <w:rsid w:val="00FA46B8"/>
    <w:rsid w:val="00FB31E5"/>
    <w:rsid w:val="00FB4CB7"/>
    <w:rsid w:val="00FB545A"/>
    <w:rsid w:val="00FB6628"/>
    <w:rsid w:val="00FB6B98"/>
    <w:rsid w:val="00FC05E0"/>
    <w:rsid w:val="00FC4CAF"/>
    <w:rsid w:val="00FD1371"/>
    <w:rsid w:val="00FD424C"/>
    <w:rsid w:val="00FD5288"/>
    <w:rsid w:val="00FD53B0"/>
    <w:rsid w:val="00FD6970"/>
    <w:rsid w:val="00FD6EE4"/>
    <w:rsid w:val="00FD7E53"/>
    <w:rsid w:val="00FE1E2F"/>
    <w:rsid w:val="00FE3B5C"/>
    <w:rsid w:val="00FE4941"/>
    <w:rsid w:val="00FF3DAC"/>
    <w:rsid w:val="00FF5D4C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68444"/>
  <w15:chartTrackingRefBased/>
  <w15:docId w15:val="{6DCAE349-DC6F-4FB0-B19C-E0EDD3B69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86D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6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E268A"/>
  </w:style>
  <w:style w:type="paragraph" w:styleId="ListParagraph">
    <w:name w:val="List Paragraph"/>
    <w:basedOn w:val="Normal"/>
    <w:uiPriority w:val="34"/>
    <w:qFormat/>
    <w:rsid w:val="009E26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7D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7D8C"/>
  </w:style>
  <w:style w:type="paragraph" w:styleId="BalloonText">
    <w:name w:val="Balloon Text"/>
    <w:basedOn w:val="Normal"/>
    <w:link w:val="BalloonTextChar"/>
    <w:uiPriority w:val="99"/>
    <w:semiHidden/>
    <w:unhideWhenUsed/>
    <w:rsid w:val="00A1592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22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C3AD4"/>
    <w:pPr>
      <w:autoSpaceDE w:val="0"/>
      <w:autoSpaceDN w:val="0"/>
      <w:adjustRightInd w:val="0"/>
      <w:spacing w:after="0"/>
      <w:ind w:left="39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C3AD4"/>
    <w:rPr>
      <w:rFonts w:ascii="Times New Roman" w:hAnsi="Times New Roman" w:cs="Times New Roman"/>
      <w:sz w:val="24"/>
      <w:szCs w:val="24"/>
    </w:rPr>
  </w:style>
  <w:style w:type="numbering" w:customStyle="1" w:styleId="CurrentList1">
    <w:name w:val="Current List1"/>
    <w:uiPriority w:val="99"/>
    <w:rsid w:val="0033529E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2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01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73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338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59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90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2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5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2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99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5731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3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0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81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19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89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88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56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74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2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8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6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9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9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22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3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1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4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06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05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96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206467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4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01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3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88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9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7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3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9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58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8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22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8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2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7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75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4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80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44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1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92276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38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18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9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60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49857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03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73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24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63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8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4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1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0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06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21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8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0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1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15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0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6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03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92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4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9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77379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8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40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5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7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2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5</TotalTime>
  <Pages>2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Cornett;Madelyn P Brown</dc:creator>
  <cp:keywords/>
  <dc:description/>
  <cp:lastModifiedBy>Cindy Brown</cp:lastModifiedBy>
  <cp:revision>269</cp:revision>
  <cp:lastPrinted>2026-03-25T18:06:00Z</cp:lastPrinted>
  <dcterms:created xsi:type="dcterms:W3CDTF">2025-10-29T13:41:00Z</dcterms:created>
  <dcterms:modified xsi:type="dcterms:W3CDTF">2026-04-15T16:25:00Z</dcterms:modified>
</cp:coreProperties>
</file>